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EFB4E" w14:textId="5187F536" w:rsidR="00563525" w:rsidRPr="0049551A" w:rsidRDefault="00B8638C" w:rsidP="0049551A">
      <w:pPr>
        <w:jc w:val="center"/>
        <w:rPr>
          <w:b/>
          <w:sz w:val="36"/>
          <w:szCs w:val="36"/>
        </w:rPr>
      </w:pPr>
      <w:r w:rsidRPr="0049551A">
        <w:rPr>
          <w:b/>
          <w:noProof/>
          <w:sz w:val="36"/>
          <w:szCs w:val="36"/>
        </w:rPr>
        <w:t>HDR Completion Plan</w:t>
      </w:r>
    </w:p>
    <w:p w14:paraId="2FFBDF2A" w14:textId="77777777" w:rsidR="00563525" w:rsidRPr="00CD6C15" w:rsidRDefault="00563525" w:rsidP="00CD6C15">
      <w:pPr>
        <w:ind w:left="-210" w:firstLine="28"/>
        <w:rPr>
          <w:szCs w:val="20"/>
        </w:rPr>
      </w:pPr>
    </w:p>
    <w:tbl>
      <w:tblPr>
        <w:tblW w:w="10436" w:type="dxa"/>
        <w:tblInd w:w="-194" w:type="dxa"/>
        <w:tbl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10425"/>
        <w:gridCol w:w="11"/>
      </w:tblGrid>
      <w:tr w:rsidR="00563525" w:rsidRPr="00306A75" w14:paraId="493BA083" w14:textId="77777777" w:rsidTr="28C0920F">
        <w:tc>
          <w:tcPr>
            <w:tcW w:w="10436" w:type="dxa"/>
            <w:gridSpan w:val="2"/>
            <w:tcBorders>
              <w:top w:val="single" w:sz="4" w:space="0" w:color="7030A0"/>
              <w:bottom w:val="single" w:sz="4" w:space="0" w:color="7030A0"/>
            </w:tcBorders>
            <w:shd w:val="clear" w:color="auto" w:fill="7030A0"/>
          </w:tcPr>
          <w:p w14:paraId="6CAD2399" w14:textId="77777777" w:rsidR="00563525" w:rsidRPr="00306A75" w:rsidRDefault="00563525" w:rsidP="009327C4">
            <w:pPr>
              <w:pStyle w:val="Heading2"/>
              <w:spacing w:before="100" w:after="100"/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FFFFFF" w:themeColor="background1"/>
              </w:rPr>
              <w:t>purpose</w:t>
            </w:r>
            <w:r w:rsidRPr="00ED471E">
              <w:rPr>
                <w:rFonts w:asciiTheme="minorHAnsi" w:hAnsiTheme="minorHAnsi"/>
                <w:color w:val="FFFFFF" w:themeColor="background1"/>
              </w:rPr>
              <w:t xml:space="preserve"> </w:t>
            </w:r>
          </w:p>
        </w:tc>
      </w:tr>
      <w:tr w:rsidR="00563525" w:rsidRPr="00306A75" w14:paraId="18DAB8BD" w14:textId="77777777" w:rsidTr="28C0920F">
        <w:trPr>
          <w:gridAfter w:val="1"/>
          <w:wAfter w:w="11" w:type="dxa"/>
        </w:trPr>
        <w:tc>
          <w:tcPr>
            <w:tcW w:w="10425" w:type="dxa"/>
            <w:shd w:val="clear" w:color="auto" w:fill="auto"/>
          </w:tcPr>
          <w:p w14:paraId="3A242CE2" w14:textId="7BDC2BC6" w:rsidR="00563525" w:rsidRPr="00CF4029" w:rsidRDefault="00563525" w:rsidP="28C0920F">
            <w:pPr>
              <w:shd w:val="clear" w:color="auto" w:fill="FFFFFF" w:themeFill="background1"/>
              <w:spacing w:before="120" w:after="120"/>
              <w:rPr>
                <w:rFonts w:asciiTheme="minorHAnsi" w:hAnsiTheme="minorHAnsi" w:cstheme="minorBidi"/>
                <w:color w:val="2B2B2B"/>
              </w:rPr>
            </w:pPr>
            <w:r w:rsidRPr="28C0920F">
              <w:rPr>
                <w:rFonts w:asciiTheme="minorHAnsi" w:hAnsiTheme="minorHAnsi" w:cstheme="minorBidi"/>
                <w:color w:val="2B2B2B"/>
              </w:rPr>
              <w:t xml:space="preserve">This </w:t>
            </w:r>
            <w:r w:rsidR="007C4E92" w:rsidRPr="28C0920F">
              <w:rPr>
                <w:rFonts w:asciiTheme="minorHAnsi" w:hAnsiTheme="minorHAnsi" w:cstheme="minorBidi"/>
                <w:color w:val="2B2B2B"/>
              </w:rPr>
              <w:t>extension request</w:t>
            </w:r>
            <w:r w:rsidRPr="28C0920F">
              <w:rPr>
                <w:rFonts w:asciiTheme="minorHAnsi" w:hAnsiTheme="minorHAnsi" w:cstheme="minorBidi"/>
                <w:color w:val="2B2B2B"/>
              </w:rPr>
              <w:t xml:space="preserve"> should be submitted</w:t>
            </w:r>
            <w:r w:rsidR="00B8638C">
              <w:rPr>
                <w:rFonts w:asciiTheme="minorHAnsi" w:hAnsiTheme="minorHAnsi" w:cstheme="minorBidi"/>
                <w:color w:val="2B2B2B"/>
              </w:rPr>
              <w:t xml:space="preserve"> </w:t>
            </w:r>
            <w:r w:rsidR="00B8638C" w:rsidRPr="00B8638C">
              <w:rPr>
                <w:rFonts w:asciiTheme="minorHAnsi" w:hAnsiTheme="minorHAnsi" w:cstheme="minorBidi"/>
                <w:b/>
                <w:bCs/>
                <w:color w:val="2B2B2B"/>
              </w:rPr>
              <w:t>ideally</w:t>
            </w:r>
            <w:r w:rsidRPr="28C0920F">
              <w:rPr>
                <w:rFonts w:asciiTheme="minorHAnsi" w:hAnsiTheme="minorHAnsi" w:cstheme="minorBidi"/>
                <w:color w:val="2B2B2B"/>
              </w:rPr>
              <w:t xml:space="preserve"> after </w:t>
            </w:r>
            <w:r w:rsidR="002630BF" w:rsidRPr="28C0920F">
              <w:rPr>
                <w:rFonts w:asciiTheme="minorHAnsi" w:hAnsiTheme="minorHAnsi" w:cstheme="minorBidi"/>
                <w:color w:val="2B2B2B"/>
              </w:rPr>
              <w:t xml:space="preserve">completion of </w:t>
            </w:r>
            <w:r w:rsidRPr="28C0920F">
              <w:rPr>
                <w:rFonts w:asciiTheme="minorHAnsi" w:hAnsiTheme="minorHAnsi" w:cstheme="minorBidi"/>
                <w:color w:val="2B2B2B"/>
              </w:rPr>
              <w:t xml:space="preserve">Progress Review 3. </w:t>
            </w:r>
            <w:hyperlink r:id="rId10">
              <w:r w:rsidR="006532C5">
                <w:t>For further information, see:</w:t>
              </w:r>
              <w:r w:rsidR="00C203E9" w:rsidRPr="28C0920F">
                <w:rPr>
                  <w:rStyle w:val="Hyperlink"/>
                  <w:rFonts w:asciiTheme="minorHAnsi" w:hAnsiTheme="minorHAnsi" w:cstheme="minorBidi"/>
                </w:rPr>
                <w:t xml:space="preserve"> Thesis Submission Date and Scholarship Extension</w:t>
              </w:r>
            </w:hyperlink>
            <w:r w:rsidR="00C203E9" w:rsidRPr="28C0920F">
              <w:rPr>
                <w:rFonts w:asciiTheme="minorHAnsi" w:hAnsiTheme="minorHAnsi" w:cstheme="minorBidi"/>
                <w:color w:val="2B2B2B"/>
              </w:rPr>
              <w:t>.</w:t>
            </w:r>
          </w:p>
        </w:tc>
      </w:tr>
    </w:tbl>
    <w:p w14:paraId="19EDEDF3" w14:textId="77777777" w:rsidR="00563525" w:rsidRDefault="00563525" w:rsidP="00CD6C15">
      <w:pPr>
        <w:rPr>
          <w:szCs w:val="20"/>
        </w:rPr>
      </w:pPr>
    </w:p>
    <w:tbl>
      <w:tblPr>
        <w:tblW w:w="10437" w:type="dxa"/>
        <w:tblInd w:w="-194" w:type="dxa"/>
        <w:tbl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1890"/>
        <w:gridCol w:w="8535"/>
        <w:gridCol w:w="12"/>
      </w:tblGrid>
      <w:tr w:rsidR="00B8638C" w:rsidRPr="00E94E78" w14:paraId="44B2BEB7" w14:textId="77777777" w:rsidTr="0074767B">
        <w:tc>
          <w:tcPr>
            <w:tcW w:w="10437" w:type="dxa"/>
            <w:gridSpan w:val="3"/>
            <w:tcBorders>
              <w:top w:val="single" w:sz="4" w:space="0" w:color="7030A0"/>
              <w:bottom w:val="single" w:sz="4" w:space="0" w:color="7030A0"/>
            </w:tcBorders>
            <w:shd w:val="clear" w:color="auto" w:fill="7030A0"/>
          </w:tcPr>
          <w:p w14:paraId="45FAE1BC" w14:textId="77777777" w:rsidR="00B8638C" w:rsidRPr="00ED471E" w:rsidRDefault="00B8638C" w:rsidP="0074767B">
            <w:pPr>
              <w:pStyle w:val="Heading2"/>
              <w:spacing w:before="100" w:after="100"/>
              <w:rPr>
                <w:rFonts w:asciiTheme="minorHAnsi" w:hAnsiTheme="minorHAnsi"/>
                <w:color w:val="FFFFFF" w:themeColor="background1"/>
              </w:rPr>
            </w:pPr>
            <w:r w:rsidRPr="00ED471E">
              <w:rPr>
                <w:rFonts w:asciiTheme="minorHAnsi" w:hAnsiTheme="minorHAnsi"/>
                <w:color w:val="FFFFFF" w:themeColor="background1"/>
              </w:rPr>
              <w:t xml:space="preserve">SECTION 1: </w:t>
            </w:r>
            <w:r>
              <w:rPr>
                <w:rFonts w:asciiTheme="minorHAnsi" w:hAnsiTheme="minorHAnsi"/>
                <w:color w:val="FFFFFF" w:themeColor="background1"/>
              </w:rPr>
              <w:t>CANDIDATE</w:t>
            </w:r>
            <w:r w:rsidRPr="00ED471E">
              <w:rPr>
                <w:rFonts w:asciiTheme="minorHAnsi" w:hAnsiTheme="minorHAnsi"/>
                <w:color w:val="FFFFFF" w:themeColor="background1"/>
              </w:rPr>
              <w:t xml:space="preserve"> DETAILS</w:t>
            </w:r>
          </w:p>
        </w:tc>
      </w:tr>
      <w:tr w:rsidR="00B8638C" w:rsidRPr="00306A75" w14:paraId="0D60E753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184B4F05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Full name</w:t>
            </w:r>
            <w:r w:rsidRPr="00306A7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8535" w:type="dxa"/>
            <w:shd w:val="clear" w:color="auto" w:fill="auto"/>
          </w:tcPr>
          <w:p w14:paraId="1C2332CF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073B3D8E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59971080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Student ID</w:t>
            </w:r>
          </w:p>
        </w:tc>
        <w:tc>
          <w:tcPr>
            <w:tcW w:w="8535" w:type="dxa"/>
            <w:shd w:val="clear" w:color="auto" w:fill="auto"/>
          </w:tcPr>
          <w:p w14:paraId="1360E4EE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215D44B8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06B521D1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Principal Advisor</w:t>
            </w:r>
          </w:p>
        </w:tc>
        <w:tc>
          <w:tcPr>
            <w:tcW w:w="8535" w:type="dxa"/>
            <w:shd w:val="clear" w:color="auto" w:fill="auto"/>
          </w:tcPr>
          <w:p w14:paraId="6DDF0F5D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1EB4AA84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122209E8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School/Institute</w:t>
            </w:r>
          </w:p>
        </w:tc>
        <w:tc>
          <w:tcPr>
            <w:tcW w:w="8535" w:type="dxa"/>
            <w:shd w:val="clear" w:color="auto" w:fill="auto"/>
          </w:tcPr>
          <w:p w14:paraId="3EE2D290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  <w:shd w:val="clear" w:color="auto" w:fill="E6E6E6"/>
              </w:rPr>
            </w:pPr>
          </w:p>
        </w:tc>
      </w:tr>
      <w:tr w:rsidR="00B8638C" w:rsidRPr="00306A75" w14:paraId="63774775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13FE5961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Director of HDR  </w:t>
            </w:r>
          </w:p>
        </w:tc>
        <w:tc>
          <w:tcPr>
            <w:tcW w:w="8535" w:type="dxa"/>
            <w:shd w:val="clear" w:color="auto" w:fill="auto"/>
          </w:tcPr>
          <w:p w14:paraId="1FB7A666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409B17F1" w14:textId="77777777" w:rsidTr="0074767B">
        <w:trPr>
          <w:gridAfter w:val="1"/>
          <w:wAfter w:w="12" w:type="dxa"/>
        </w:trPr>
        <w:tc>
          <w:tcPr>
            <w:tcW w:w="1890" w:type="dxa"/>
            <w:shd w:val="clear" w:color="auto" w:fill="auto"/>
          </w:tcPr>
          <w:p w14:paraId="71FD3A61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Progress Review 3 Completion Date</w:t>
            </w:r>
          </w:p>
        </w:tc>
        <w:tc>
          <w:tcPr>
            <w:tcW w:w="8535" w:type="dxa"/>
            <w:shd w:val="clear" w:color="auto" w:fill="auto"/>
          </w:tcPr>
          <w:p w14:paraId="1AB58424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</w:tbl>
    <w:p w14:paraId="3AEEC8BA" w14:textId="77777777" w:rsidR="00B8638C" w:rsidRPr="00CD6C15" w:rsidRDefault="00B8638C" w:rsidP="00B8638C">
      <w:pPr>
        <w:rPr>
          <w:szCs w:val="20"/>
        </w:rPr>
      </w:pPr>
    </w:p>
    <w:tbl>
      <w:tblPr>
        <w:tblW w:w="10395" w:type="dxa"/>
        <w:tblInd w:w="-194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158"/>
        <w:gridCol w:w="1418"/>
        <w:gridCol w:w="4819"/>
      </w:tblGrid>
      <w:tr w:rsidR="00B8638C" w:rsidRPr="00E94E78" w14:paraId="4B80CAD1" w14:textId="77777777" w:rsidTr="0074767B">
        <w:tc>
          <w:tcPr>
            <w:tcW w:w="10395" w:type="dxa"/>
            <w:gridSpan w:val="3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75976168" w14:textId="77777777" w:rsidR="00B8638C" w:rsidRPr="00ED471E" w:rsidRDefault="00B8638C" w:rsidP="0074767B">
            <w:pPr>
              <w:pStyle w:val="Heading2"/>
              <w:spacing w:before="100" w:after="100"/>
              <w:rPr>
                <w:rFonts w:asciiTheme="minorHAnsi" w:hAnsiTheme="minorHAnsi"/>
                <w:color w:val="FFFFFF" w:themeColor="background1"/>
              </w:rPr>
            </w:pPr>
            <w:r w:rsidRPr="00ED471E">
              <w:rPr>
                <w:rFonts w:asciiTheme="minorHAnsi" w:hAnsiTheme="minorHAnsi"/>
                <w:color w:val="FFFFFF" w:themeColor="background1"/>
              </w:rPr>
              <w:t xml:space="preserve">SECTION 2: </w:t>
            </w:r>
            <w:r>
              <w:rPr>
                <w:rFonts w:asciiTheme="minorHAnsi" w:hAnsiTheme="minorHAnsi"/>
                <w:color w:val="FFFFFF" w:themeColor="background1"/>
              </w:rPr>
              <w:t xml:space="preserve">CANDIDATE PROGRESSION </w:t>
            </w:r>
          </w:p>
        </w:tc>
      </w:tr>
      <w:tr w:rsidR="00B8638C" w:rsidRPr="00306A75" w14:paraId="4B00DF9E" w14:textId="77777777" w:rsidTr="0074767B">
        <w:trPr>
          <w:trHeight w:val="615"/>
        </w:trPr>
        <w:tc>
          <w:tcPr>
            <w:tcW w:w="4158" w:type="dxa"/>
            <w:vMerge w:val="restart"/>
            <w:tcBorders>
              <w:top w:val="single" w:sz="4" w:space="0" w:color="7030A0"/>
              <w:left w:val="single" w:sz="4" w:space="0" w:color="7030A0"/>
              <w:right w:val="single" w:sz="2" w:space="0" w:color="BFBFBF" w:themeColor="background1" w:themeShade="BF"/>
            </w:tcBorders>
            <w:shd w:val="clear" w:color="auto" w:fill="auto"/>
          </w:tcPr>
          <w:p w14:paraId="26F18D78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Please provide the RDM links for your </w:t>
            </w:r>
            <w:hyperlink r:id="rId11" w:history="1">
              <w:r w:rsidRPr="00990622">
                <w:rPr>
                  <w:rStyle w:val="Hyperlink"/>
                  <w:rFonts w:asciiTheme="minorHAnsi" w:hAnsiTheme="minorHAnsi"/>
                  <w:i w:val="0"/>
                  <w:iCs/>
                  <w:sz w:val="20"/>
                  <w:szCs w:val="20"/>
                </w:rPr>
                <w:t>regular progress reports</w:t>
              </w:r>
            </w:hyperlink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detailing your HDR journey and challenges and delays you have faced (if available). </w:t>
            </w:r>
          </w:p>
        </w:tc>
        <w:tc>
          <w:tcPr>
            <w:tcW w:w="1418" w:type="dxa"/>
            <w:tcBorders>
              <w:top w:val="single" w:sz="4" w:space="0" w:color="7030A0"/>
              <w:left w:val="single" w:sz="2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CCEA65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Date range </w:t>
            </w:r>
          </w:p>
        </w:tc>
        <w:tc>
          <w:tcPr>
            <w:tcW w:w="4819" w:type="dxa"/>
            <w:tcBorders>
              <w:top w:val="single" w:sz="4" w:space="0" w:color="7030A0"/>
              <w:left w:val="single" w:sz="4" w:space="0" w:color="BFBFBF"/>
              <w:bottom w:val="single" w:sz="4" w:space="0" w:color="BFBFBF"/>
              <w:right w:val="single" w:sz="4" w:space="0" w:color="7030A0"/>
            </w:tcBorders>
            <w:shd w:val="clear" w:color="auto" w:fill="auto"/>
            <w:vAlign w:val="center"/>
          </w:tcPr>
          <w:p w14:paraId="1F48E834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30475689" w14:textId="77777777" w:rsidTr="0074767B">
        <w:trPr>
          <w:trHeight w:val="615"/>
        </w:trPr>
        <w:tc>
          <w:tcPr>
            <w:tcW w:w="4158" w:type="dxa"/>
            <w:vMerge/>
            <w:tcBorders>
              <w:left w:val="single" w:sz="4" w:space="0" w:color="7030A0"/>
              <w:right w:val="single" w:sz="2" w:space="0" w:color="BFBFBF" w:themeColor="background1" w:themeShade="BF"/>
            </w:tcBorders>
            <w:shd w:val="clear" w:color="auto" w:fill="auto"/>
          </w:tcPr>
          <w:p w14:paraId="7B8F8A3C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BFBF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CB717D5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Link to RDM</w:t>
            </w:r>
          </w:p>
        </w:tc>
        <w:tc>
          <w:tcPr>
            <w:tcW w:w="4819" w:type="dxa"/>
            <w:tcBorders>
              <w:top w:val="single" w:sz="4" w:space="0" w:color="BFBFBF"/>
              <w:left w:val="single" w:sz="4" w:space="0" w:color="BFBFBF"/>
              <w:bottom w:val="single" w:sz="2" w:space="0" w:color="BFBFBF" w:themeColor="background1" w:themeShade="BF"/>
              <w:right w:val="single" w:sz="4" w:space="0" w:color="7030A0"/>
            </w:tcBorders>
            <w:shd w:val="clear" w:color="auto" w:fill="auto"/>
            <w:vAlign w:val="center"/>
          </w:tcPr>
          <w:p w14:paraId="271A1FEC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581BC6F0" w14:textId="77777777" w:rsidTr="0074767B">
        <w:tc>
          <w:tcPr>
            <w:tcW w:w="4158" w:type="dxa"/>
            <w:tcBorders>
              <w:left w:val="single" w:sz="4" w:space="0" w:color="7030A0"/>
            </w:tcBorders>
            <w:shd w:val="clear" w:color="auto" w:fill="auto"/>
          </w:tcPr>
          <w:p w14:paraId="3BCF8948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 xml:space="preserve">Outline the progress on each chapter of your thesis (i.e. Introduction 100%; Methodology 80%, etc.). </w:t>
            </w:r>
          </w:p>
        </w:tc>
        <w:tc>
          <w:tcPr>
            <w:tcW w:w="6237" w:type="dxa"/>
            <w:gridSpan w:val="2"/>
            <w:tcBorders>
              <w:right w:val="single" w:sz="4" w:space="0" w:color="7030A0"/>
            </w:tcBorders>
            <w:shd w:val="clear" w:color="auto" w:fill="auto"/>
          </w:tcPr>
          <w:p w14:paraId="23D25BE3" w14:textId="77777777" w:rsidR="00B8638C" w:rsidRPr="00306A75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06C76650" w14:textId="77777777" w:rsidTr="0074767B">
        <w:tc>
          <w:tcPr>
            <w:tcW w:w="4158" w:type="dxa"/>
            <w:tcBorders>
              <w:top w:val="single" w:sz="2" w:space="0" w:color="BFBFBF" w:themeColor="background1" w:themeShade="BF"/>
              <w:left w:val="single" w:sz="4" w:space="0" w:color="7030A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</w:tcPr>
          <w:p w14:paraId="3CABDD39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Briefly explain the reason(s) for requesting more time (150 words max).</w:t>
            </w:r>
          </w:p>
        </w:tc>
        <w:tc>
          <w:tcPr>
            <w:tcW w:w="6237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4" w:space="0" w:color="7030A0"/>
            </w:tcBorders>
            <w:shd w:val="clear" w:color="auto" w:fill="auto"/>
          </w:tcPr>
          <w:p w14:paraId="2852AD19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  <w:tr w:rsidR="00B8638C" w:rsidRPr="00306A75" w14:paraId="3F6245C8" w14:textId="77777777" w:rsidTr="0074767B">
        <w:tc>
          <w:tcPr>
            <w:tcW w:w="4158" w:type="dxa"/>
            <w:tcBorders>
              <w:top w:val="single" w:sz="2" w:space="0" w:color="BFBFBF" w:themeColor="background1" w:themeShade="BF"/>
              <w:left w:val="single" w:sz="4" w:space="0" w:color="7030A0"/>
              <w:bottom w:val="single" w:sz="4" w:space="0" w:color="7030A0"/>
              <w:right w:val="single" w:sz="2" w:space="0" w:color="BFBFBF" w:themeColor="background1" w:themeShade="BF"/>
            </w:tcBorders>
            <w:shd w:val="clear" w:color="auto" w:fill="auto"/>
          </w:tcPr>
          <w:p w14:paraId="2AACB074" w14:textId="77777777" w:rsidR="00B8638C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Outline adjustments already made to mitigate delays or challenges (150 words max).</w:t>
            </w:r>
          </w:p>
        </w:tc>
        <w:tc>
          <w:tcPr>
            <w:tcW w:w="6237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4" w:space="0" w:color="7030A0"/>
              <w:right w:val="single" w:sz="4" w:space="0" w:color="7030A0"/>
            </w:tcBorders>
            <w:shd w:val="clear" w:color="auto" w:fill="auto"/>
          </w:tcPr>
          <w:p w14:paraId="3DFA1E1E" w14:textId="77777777" w:rsidR="00B8638C" w:rsidRPr="007968EB" w:rsidRDefault="00B8638C" w:rsidP="0074767B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</w:tbl>
    <w:p w14:paraId="34F00869" w14:textId="05522605" w:rsidR="00C412F4" w:rsidRDefault="00C412F4" w:rsidP="00C412F4">
      <w:pPr>
        <w:spacing w:after="160" w:line="259" w:lineRule="auto"/>
        <w:rPr>
          <w:rFonts w:asciiTheme="minorHAnsi" w:hAnsiTheme="minorHAnsi" w:cs="ArialMT"/>
          <w:b/>
          <w:bCs/>
          <w:sz w:val="24"/>
        </w:rPr>
      </w:pPr>
      <w:r>
        <w:rPr>
          <w:rFonts w:asciiTheme="minorHAnsi" w:hAnsiTheme="minorHAnsi" w:cs="ArialMT"/>
          <w:b/>
          <w:bCs/>
          <w:sz w:val="24"/>
        </w:rPr>
        <w:t xml:space="preserve">Please insert </w:t>
      </w:r>
      <w:r w:rsidR="00225F64">
        <w:rPr>
          <w:rFonts w:asciiTheme="minorHAnsi" w:hAnsiTheme="minorHAnsi" w:cs="ArialMT"/>
          <w:b/>
          <w:bCs/>
          <w:sz w:val="24"/>
        </w:rPr>
        <w:t xml:space="preserve">a </w:t>
      </w:r>
      <w:r>
        <w:rPr>
          <w:rFonts w:asciiTheme="minorHAnsi" w:hAnsiTheme="minorHAnsi" w:cs="ArialMT"/>
          <w:b/>
          <w:bCs/>
          <w:sz w:val="24"/>
        </w:rPr>
        <w:t>GANT</w:t>
      </w:r>
      <w:r w:rsidR="00225F64">
        <w:rPr>
          <w:rFonts w:asciiTheme="minorHAnsi" w:hAnsiTheme="minorHAnsi" w:cs="ArialMT"/>
          <w:b/>
          <w:bCs/>
          <w:sz w:val="24"/>
        </w:rPr>
        <w:t>T</w:t>
      </w:r>
      <w:r>
        <w:rPr>
          <w:rFonts w:asciiTheme="minorHAnsi" w:hAnsiTheme="minorHAnsi" w:cs="ArialMT"/>
          <w:b/>
          <w:bCs/>
          <w:sz w:val="24"/>
        </w:rPr>
        <w:t xml:space="preserve"> chart </w:t>
      </w:r>
      <w:r w:rsidR="00225F64">
        <w:rPr>
          <w:rFonts w:asciiTheme="minorHAnsi" w:hAnsiTheme="minorHAnsi" w:cs="ArialMT"/>
          <w:b/>
          <w:bCs/>
          <w:sz w:val="24"/>
        </w:rPr>
        <w:t xml:space="preserve">that shows your plan for completion with the key activities and goals (eg </w:t>
      </w:r>
      <w:r>
        <w:rPr>
          <w:rFonts w:asciiTheme="minorHAnsi" w:hAnsiTheme="minorHAnsi" w:cs="ArialMT"/>
          <w:b/>
          <w:bCs/>
          <w:sz w:val="24"/>
        </w:rPr>
        <w:t>tasks/chapters</w:t>
      </w:r>
      <w:r w:rsidR="00225F64">
        <w:rPr>
          <w:rFonts w:asciiTheme="minorHAnsi" w:hAnsiTheme="minorHAnsi" w:cs="ArialMT"/>
          <w:b/>
          <w:bCs/>
          <w:sz w:val="24"/>
        </w:rPr>
        <w:t>/</w:t>
      </w:r>
      <w:r>
        <w:rPr>
          <w:rFonts w:asciiTheme="minorHAnsi" w:hAnsiTheme="minorHAnsi" w:cs="ArialMT"/>
          <w:b/>
          <w:bCs/>
          <w:sz w:val="24"/>
        </w:rPr>
        <w:t>reviews</w:t>
      </w:r>
      <w:r w:rsidR="00225F64">
        <w:rPr>
          <w:rFonts w:asciiTheme="minorHAnsi" w:hAnsiTheme="minorHAnsi" w:cs="ArialMT"/>
          <w:b/>
          <w:bCs/>
          <w:sz w:val="24"/>
        </w:rPr>
        <w:t>)</w:t>
      </w:r>
      <w:r>
        <w:rPr>
          <w:rFonts w:asciiTheme="minorHAnsi" w:hAnsiTheme="minorHAnsi" w:cs="ArialMT"/>
          <w:b/>
          <w:bCs/>
          <w:sz w:val="24"/>
        </w:rPr>
        <w:t xml:space="preserve"> to be completed prior to submission</w:t>
      </w:r>
      <w:r w:rsidR="00225F64">
        <w:rPr>
          <w:rFonts w:asciiTheme="minorHAnsi" w:hAnsiTheme="minorHAnsi" w:cs="ArialMT"/>
          <w:b/>
          <w:bCs/>
          <w:sz w:val="24"/>
        </w:rPr>
        <w:t>.</w:t>
      </w:r>
    </w:p>
    <w:p w14:paraId="52BD8C7C" w14:textId="77777777" w:rsidR="00B8638C" w:rsidRDefault="00B8638C" w:rsidP="00CD6C15">
      <w:pPr>
        <w:rPr>
          <w:rFonts w:asciiTheme="minorHAnsi" w:hAnsiTheme="minorHAnsi" w:cs="ArialMT"/>
          <w:b/>
          <w:caps/>
          <w:color w:val="FFFFFF" w:themeColor="background1"/>
          <w:szCs w:val="20"/>
        </w:rPr>
      </w:pPr>
    </w:p>
    <w:tbl>
      <w:tblPr>
        <w:tblW w:w="10437" w:type="dxa"/>
        <w:tblInd w:w="-194" w:type="dxa"/>
        <w:tbl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160"/>
        <w:gridCol w:w="6265"/>
        <w:gridCol w:w="12"/>
      </w:tblGrid>
      <w:tr w:rsidR="00563525" w:rsidRPr="00E94E78" w14:paraId="19CB4E65" w14:textId="77777777" w:rsidTr="28C0920F">
        <w:tc>
          <w:tcPr>
            <w:tcW w:w="10437" w:type="dxa"/>
            <w:gridSpan w:val="3"/>
            <w:tcBorders>
              <w:top w:val="single" w:sz="4" w:space="0" w:color="7030A0"/>
              <w:bottom w:val="single" w:sz="4" w:space="0" w:color="7030A0"/>
            </w:tcBorders>
            <w:shd w:val="clear" w:color="auto" w:fill="7030A0"/>
          </w:tcPr>
          <w:p w14:paraId="7F707F29" w14:textId="053B797F" w:rsidR="00563525" w:rsidRPr="00ED471E" w:rsidRDefault="00563525" w:rsidP="28C0920F">
            <w:pPr>
              <w:pStyle w:val="Heading2"/>
              <w:keepNext/>
              <w:keepLines/>
              <w:spacing w:before="100" w:after="100"/>
              <w:rPr>
                <w:rFonts w:asciiTheme="minorHAnsi" w:hAnsiTheme="minorHAnsi"/>
                <w:color w:val="FFFFFF" w:themeColor="background1"/>
              </w:rPr>
            </w:pPr>
            <w:r w:rsidRPr="28C0920F">
              <w:rPr>
                <w:rFonts w:asciiTheme="minorHAnsi" w:hAnsiTheme="minorHAnsi"/>
                <w:color w:val="FFFFFF" w:themeColor="background1"/>
              </w:rPr>
              <w:t xml:space="preserve">SECTION 4: ADVISOR </w:t>
            </w:r>
            <w:r w:rsidR="418BB5B6" w:rsidRPr="28C0920F">
              <w:rPr>
                <w:rFonts w:asciiTheme="minorHAnsi" w:hAnsiTheme="minorHAnsi"/>
                <w:color w:val="FFFFFF" w:themeColor="background1"/>
              </w:rPr>
              <w:t>ENDORSEMENT</w:t>
            </w:r>
          </w:p>
        </w:tc>
      </w:tr>
      <w:tr w:rsidR="00563525" w:rsidRPr="00306A75" w14:paraId="10FF354F" w14:textId="77777777" w:rsidTr="28C0920F">
        <w:trPr>
          <w:gridAfter w:val="1"/>
          <w:wAfter w:w="12" w:type="dxa"/>
        </w:trPr>
        <w:tc>
          <w:tcPr>
            <w:tcW w:w="4160" w:type="dxa"/>
            <w:shd w:val="clear" w:color="auto" w:fill="auto"/>
          </w:tcPr>
          <w:p w14:paraId="278B2DF8" w14:textId="77777777" w:rsidR="00563525" w:rsidRPr="00306A75" w:rsidRDefault="00563525">
            <w:pPr>
              <w:pStyle w:val="ResponseChar"/>
              <w:keepNext/>
              <w:keepLines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Do you support this application?</w:t>
            </w:r>
          </w:p>
        </w:tc>
        <w:tc>
          <w:tcPr>
            <w:tcW w:w="6265" w:type="dxa"/>
            <w:shd w:val="clear" w:color="auto" w:fill="auto"/>
          </w:tcPr>
          <w:p w14:paraId="216F3C31" w14:textId="69D1DFBC" w:rsidR="00563525" w:rsidRDefault="00000000">
            <w:pPr>
              <w:pStyle w:val="ResponseChar"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auto"/>
                  <w:sz w:val="20"/>
                  <w:szCs w:val="20"/>
                  <w:shd w:val="clear" w:color="auto" w:fill="E6E6E6"/>
                </w:rPr>
                <w:id w:val="-55492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6894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  <w:shd w:val="clear" w:color="auto" w:fill="E6E6E6"/>
                  </w:rPr>
                  <w:t>☐</w:t>
                </w:r>
              </w:sdtContent>
            </w:sdt>
            <w:r w:rsidR="007E0F29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="00563525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Yes </w:t>
            </w:r>
          </w:p>
          <w:p w14:paraId="4364E703" w14:textId="66751F89" w:rsidR="00563525" w:rsidRPr="00306A75" w:rsidRDefault="00000000">
            <w:pPr>
              <w:pStyle w:val="ResponseChar"/>
              <w:keepNext/>
              <w:keepLines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color w:val="auto"/>
                  <w:sz w:val="20"/>
                  <w:szCs w:val="20"/>
                  <w:shd w:val="clear" w:color="auto" w:fill="E6E6E6"/>
                </w:rPr>
                <w:id w:val="-170863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2F3">
                  <w:rPr>
                    <w:rFonts w:ascii="MS Gothic" w:eastAsia="MS Gothic" w:hAnsi="MS Gothic" w:hint="eastAsia"/>
                    <w:color w:val="auto"/>
                    <w:sz w:val="20"/>
                    <w:szCs w:val="20"/>
                    <w:shd w:val="clear" w:color="auto" w:fill="E6E6E6"/>
                  </w:rPr>
                  <w:t>☐</w:t>
                </w:r>
              </w:sdtContent>
            </w:sdt>
            <w:r w:rsidR="007E0F29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="00563525">
              <w:rPr>
                <w:rFonts w:asciiTheme="minorHAnsi" w:hAnsiTheme="minorHAnsi"/>
                <w:color w:val="auto"/>
                <w:sz w:val="20"/>
                <w:szCs w:val="20"/>
              </w:rPr>
              <w:t>No</w:t>
            </w:r>
          </w:p>
        </w:tc>
      </w:tr>
      <w:tr w:rsidR="00563525" w:rsidRPr="00306A75" w14:paraId="5C964C26" w14:textId="77777777" w:rsidTr="28C0920F">
        <w:trPr>
          <w:gridAfter w:val="1"/>
          <w:wAfter w:w="12" w:type="dxa"/>
        </w:trPr>
        <w:tc>
          <w:tcPr>
            <w:tcW w:w="4160" w:type="dxa"/>
            <w:shd w:val="clear" w:color="auto" w:fill="auto"/>
          </w:tcPr>
          <w:p w14:paraId="29ACDBA9" w14:textId="37A211E2" w:rsidR="00563525" w:rsidRPr="00306A75" w:rsidRDefault="00B8638C">
            <w:pPr>
              <w:pStyle w:val="ResponseChar"/>
              <w:keepNext/>
              <w:keepLines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color w:val="auto"/>
                <w:sz w:val="20"/>
                <w:szCs w:val="20"/>
              </w:rPr>
              <w:t>Please provide a statement supporting this application.</w:t>
            </w:r>
          </w:p>
        </w:tc>
        <w:tc>
          <w:tcPr>
            <w:tcW w:w="6265" w:type="dxa"/>
            <w:shd w:val="clear" w:color="auto" w:fill="auto"/>
          </w:tcPr>
          <w:p w14:paraId="6773B291" w14:textId="75D8763E" w:rsidR="00563525" w:rsidRPr="00306A75" w:rsidRDefault="00563525">
            <w:pPr>
              <w:pStyle w:val="ResponseChar"/>
              <w:keepNext/>
              <w:keepLines/>
              <w:spacing w:before="100" w:after="100"/>
              <w:rPr>
                <w:rFonts w:asciiTheme="minorHAnsi" w:hAnsiTheme="minorHAnsi"/>
                <w:color w:val="auto"/>
                <w:sz w:val="20"/>
                <w:szCs w:val="20"/>
              </w:rPr>
            </w:pPr>
          </w:p>
        </w:tc>
      </w:tr>
    </w:tbl>
    <w:p w14:paraId="4661D935" w14:textId="77777777" w:rsidR="00227496" w:rsidRPr="00CD6C15" w:rsidRDefault="00227496" w:rsidP="00227496">
      <w:pPr>
        <w:rPr>
          <w:rFonts w:asciiTheme="minorHAnsi" w:hAnsiTheme="minorHAnsi" w:cs="ArialMT"/>
          <w:b/>
          <w:bCs/>
          <w:szCs w:val="20"/>
        </w:rPr>
      </w:pPr>
    </w:p>
    <w:p w14:paraId="127E5E9E" w14:textId="2A1A1B9C" w:rsidR="00563525" w:rsidRDefault="00EA300D" w:rsidP="00EA300D">
      <w:pPr>
        <w:spacing w:after="160" w:line="259" w:lineRule="auto"/>
        <w:rPr>
          <w:rFonts w:asciiTheme="minorHAnsi" w:hAnsiTheme="minorHAnsi" w:cs="ArialMT"/>
          <w:b/>
          <w:bCs/>
          <w:sz w:val="24"/>
        </w:rPr>
      </w:pPr>
      <w:r w:rsidRPr="006F6322">
        <w:rPr>
          <w:rFonts w:asciiTheme="minorHAnsi" w:hAnsiTheme="minorHAnsi" w:cs="ArialMT"/>
          <w:b/>
          <w:bCs/>
          <w:sz w:val="24"/>
        </w:rPr>
        <w:lastRenderedPageBreak/>
        <w:t xml:space="preserve">Please only complete the following sections if you are also applying for a </w:t>
      </w:r>
      <w:r w:rsidR="00885DEA">
        <w:rPr>
          <w:rFonts w:asciiTheme="minorHAnsi" w:hAnsiTheme="minorHAnsi" w:cs="ArialMT"/>
          <w:b/>
          <w:bCs/>
          <w:sz w:val="24"/>
        </w:rPr>
        <w:t>Career Development S</w:t>
      </w:r>
      <w:r w:rsidRPr="006F6322">
        <w:rPr>
          <w:rFonts w:asciiTheme="minorHAnsi" w:hAnsiTheme="minorHAnsi" w:cs="ArialMT"/>
          <w:b/>
          <w:bCs/>
          <w:sz w:val="24"/>
        </w:rPr>
        <w:t>cholarship extension</w:t>
      </w:r>
      <w:r w:rsidR="00B8638C">
        <w:rPr>
          <w:rFonts w:asciiTheme="minorHAnsi" w:hAnsiTheme="minorHAnsi" w:cs="ArialMT"/>
          <w:b/>
          <w:bCs/>
          <w:sz w:val="24"/>
        </w:rPr>
        <w:t>.</w:t>
      </w:r>
      <w:r w:rsidRPr="006F6322">
        <w:rPr>
          <w:rFonts w:asciiTheme="minorHAnsi" w:hAnsiTheme="minorHAnsi" w:cs="ArialMT"/>
          <w:b/>
          <w:bCs/>
          <w:sz w:val="24"/>
        </w:rPr>
        <w:t>.</w:t>
      </w:r>
    </w:p>
    <w:p w14:paraId="0EB4FD06" w14:textId="77777777" w:rsidR="00563525" w:rsidRPr="00CD6C15" w:rsidRDefault="00563525" w:rsidP="002D1991">
      <w:pPr>
        <w:rPr>
          <w:szCs w:val="20"/>
        </w:rPr>
      </w:pPr>
    </w:p>
    <w:tbl>
      <w:tblPr>
        <w:tblW w:w="10355" w:type="dxa"/>
        <w:tblInd w:w="-152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CellMar>
          <w:left w:w="170" w:type="dxa"/>
          <w:right w:w="170" w:type="dxa"/>
        </w:tblCellMar>
        <w:tblLook w:val="01E0" w:firstRow="1" w:lastRow="1" w:firstColumn="1" w:lastColumn="1" w:noHBand="0" w:noVBand="0"/>
      </w:tblPr>
      <w:tblGrid>
        <w:gridCol w:w="427"/>
        <w:gridCol w:w="1985"/>
        <w:gridCol w:w="3118"/>
        <w:gridCol w:w="284"/>
        <w:gridCol w:w="1473"/>
        <w:gridCol w:w="3068"/>
      </w:tblGrid>
      <w:tr w:rsidR="00563525" w:rsidRPr="00340D31" w14:paraId="63FD7E30" w14:textId="77777777" w:rsidTr="002A6F09"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505B9204" w14:textId="2EB559D3" w:rsidR="00563525" w:rsidRPr="00F72555" w:rsidRDefault="004924D2" w:rsidP="009327C4">
            <w:pPr>
              <w:pStyle w:val="Heading2"/>
              <w:spacing w:before="100" w:after="100"/>
              <w:rPr>
                <w:rFonts w:asciiTheme="minorHAnsi" w:hAnsiTheme="minorHAnsi" w:cstheme="minorHAnsi"/>
                <w:color w:val="auto"/>
              </w:rPr>
            </w:pPr>
            <w:r w:rsidRPr="004924D2">
              <w:rPr>
                <w:rFonts w:asciiTheme="minorHAnsi" w:hAnsiTheme="minorHAnsi" w:cstheme="minorHAnsi"/>
                <w:color w:val="FFFFFF" w:themeColor="background1"/>
              </w:rPr>
              <w:t xml:space="preserve">SECTION </w:t>
            </w:r>
            <w:r w:rsidR="00885DEA">
              <w:rPr>
                <w:rFonts w:asciiTheme="minorHAnsi" w:hAnsiTheme="minorHAnsi" w:cstheme="minorHAnsi"/>
                <w:color w:val="FFFFFF" w:themeColor="background1"/>
              </w:rPr>
              <w:t>5</w:t>
            </w:r>
            <w:r w:rsidRPr="004924D2">
              <w:rPr>
                <w:rFonts w:asciiTheme="minorHAnsi" w:hAnsiTheme="minorHAnsi" w:cstheme="minorHAnsi"/>
                <w:color w:val="FFFFFF" w:themeColor="background1"/>
              </w:rPr>
              <w:t>: CAREER DEVELOPMENT SCHOLARSHIP (CDS)</w:t>
            </w:r>
          </w:p>
        </w:tc>
      </w:tr>
      <w:tr w:rsidR="00563525" w:rsidRPr="00340D31" w14:paraId="0651366D" w14:textId="77777777" w:rsidTr="002A6F09"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auto"/>
          </w:tcPr>
          <w:p w14:paraId="5BE6AFE8" w14:textId="77777777" w:rsidR="00F46F18" w:rsidRDefault="00F46F18">
            <w:pPr>
              <w:rPr>
                <w:rFonts w:asciiTheme="minorHAnsi" w:hAnsiTheme="minorHAnsi" w:cstheme="minorHAnsi"/>
                <w:szCs w:val="20"/>
              </w:rPr>
            </w:pPr>
          </w:p>
          <w:p w14:paraId="44680880" w14:textId="18BB56B8" w:rsidR="00563525" w:rsidRPr="00287687" w:rsidRDefault="00563525">
            <w:pPr>
              <w:rPr>
                <w:rFonts w:asciiTheme="minorHAnsi" w:hAnsiTheme="minorHAnsi" w:cstheme="minorHAnsi"/>
                <w:szCs w:val="20"/>
              </w:rPr>
            </w:pPr>
            <w:r w:rsidRPr="00287687">
              <w:rPr>
                <w:rFonts w:asciiTheme="minorHAnsi" w:hAnsiTheme="minorHAnsi" w:cstheme="minorHAnsi"/>
                <w:szCs w:val="20"/>
              </w:rPr>
              <w:t xml:space="preserve">Full eligibility requirements can be found </w:t>
            </w:r>
            <w:r w:rsidR="00F46F18">
              <w:rPr>
                <w:rFonts w:asciiTheme="minorHAnsi" w:hAnsiTheme="minorHAnsi" w:cstheme="minorHAnsi"/>
                <w:szCs w:val="20"/>
              </w:rPr>
              <w:t xml:space="preserve">in the </w:t>
            </w:r>
            <w:hyperlink r:id="rId12" w:history="1">
              <w:r w:rsidR="00F46F18" w:rsidRPr="00F46F18">
                <w:rPr>
                  <w:rStyle w:val="Hyperlink"/>
                  <w:rFonts w:asciiTheme="minorHAnsi" w:hAnsiTheme="minorHAnsi" w:cstheme="minorHAnsi"/>
                  <w:szCs w:val="20"/>
                </w:rPr>
                <w:t>Career Development Scholarship Guidelines</w:t>
              </w:r>
            </w:hyperlink>
            <w:r w:rsidR="00F46F18">
              <w:rPr>
                <w:rFonts w:asciiTheme="minorHAnsi" w:hAnsiTheme="minorHAnsi" w:cstheme="minorHAnsi"/>
                <w:szCs w:val="20"/>
              </w:rPr>
              <w:t xml:space="preserve"> Please read through these to determine your eligibility before submitting an application.</w:t>
            </w:r>
            <w:r w:rsidRPr="00287687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486361" w:rsidRPr="00486361">
              <w:rPr>
                <w:rFonts w:asciiTheme="minorHAnsi" w:hAnsiTheme="minorHAnsi" w:cstheme="minorHAnsi"/>
                <w:b/>
                <w:bCs/>
                <w:szCs w:val="20"/>
              </w:rPr>
              <w:t>Only students who commenced prior to December 2021 are eligible for this extension.</w:t>
            </w:r>
            <w:r w:rsidR="00486361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14:paraId="2FD12A51" w14:textId="4BD62D86" w:rsidR="00196748" w:rsidRPr="00D20BFE" w:rsidRDefault="00196748">
            <w:pPr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</w:tr>
      <w:tr w:rsidR="00B64643" w:rsidRPr="00B64643" w14:paraId="5CF12D66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4C0AFF4E" w14:textId="30B3D7A6" w:rsidR="00B64643" w:rsidRPr="00B64643" w:rsidRDefault="00196748" w:rsidP="00B64643">
            <w:pPr>
              <w:pStyle w:val="Heading2"/>
              <w:spacing w:before="100" w:after="100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 xml:space="preserve">  </w:t>
            </w:r>
            <w:r w:rsidR="00B64643" w:rsidRPr="00B64643">
              <w:rPr>
                <w:rFonts w:asciiTheme="minorHAnsi" w:hAnsiTheme="minorHAnsi" w:cstheme="minorHAnsi"/>
                <w:color w:val="FFFFFF" w:themeColor="background1"/>
              </w:rPr>
              <w:t>30-points of career development activities</w:t>
            </w:r>
          </w:p>
        </w:tc>
      </w:tr>
      <w:tr w:rsidR="00B64643" w:rsidRPr="0089742D" w14:paraId="742A3616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auto"/>
          </w:tcPr>
          <w:p w14:paraId="2B6788A2" w14:textId="77777777" w:rsidR="00B64643" w:rsidRPr="00196748" w:rsidRDefault="00B64643" w:rsidP="00196748">
            <w:pPr>
              <w:pStyle w:val="ListParagraph"/>
              <w:numPr>
                <w:ilvl w:val="0"/>
                <w:numId w:val="4"/>
              </w:numPr>
            </w:pPr>
            <w:r w:rsidRPr="00196748">
              <w:t>This section is for you to record the career development activities that you have undertaken during your PhD candidature and that you would like considered for your application.</w:t>
            </w:r>
          </w:p>
          <w:p w14:paraId="3DF17BE1" w14:textId="77777777" w:rsidR="00B64643" w:rsidRPr="00196748" w:rsidRDefault="00B64643" w:rsidP="00196748">
            <w:pPr>
              <w:pStyle w:val="ListParagraph"/>
              <w:numPr>
                <w:ilvl w:val="0"/>
                <w:numId w:val="4"/>
              </w:numPr>
              <w:rPr>
                <w:b/>
                <w:szCs w:val="20"/>
              </w:rPr>
            </w:pPr>
            <w:r w:rsidRPr="00196748">
              <w:t>Please note that selection of any activities marked by ~ require you to provide supporting documentation to this application, for example, a certificate of completion, screenshot, or email confirming your participation in the activity.</w:t>
            </w:r>
          </w:p>
        </w:tc>
      </w:tr>
      <w:tr w:rsidR="00B64643" w:rsidRPr="0089742D" w14:paraId="00989C8A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1269D18C" w14:textId="6A80CA39" w:rsidR="00B64643" w:rsidRPr="0089742D" w:rsidRDefault="00196748" w:rsidP="00196748">
            <w:pPr>
              <w:pStyle w:val="Heading2"/>
              <w:spacing w:before="100" w:after="100"/>
            </w:pPr>
            <w:r>
              <w:rPr>
                <w:rFonts w:asciiTheme="minorHAnsi" w:hAnsiTheme="minorHAnsi" w:cstheme="minorHAnsi"/>
                <w:color w:val="FFFFFF" w:themeColor="background1"/>
              </w:rPr>
              <w:t xml:space="preserve">   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 xml:space="preserve">Part </w:t>
            </w:r>
            <w:r w:rsidR="002E61C6">
              <w:rPr>
                <w:rFonts w:asciiTheme="minorHAnsi" w:hAnsiTheme="minorHAnsi" w:cstheme="minorHAnsi"/>
                <w:color w:val="FFFFFF" w:themeColor="background1"/>
              </w:rPr>
              <w:t>A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>:     15-point activities</w:t>
            </w:r>
          </w:p>
        </w:tc>
      </w:tr>
      <w:tr w:rsidR="00B64643" w:rsidRPr="0089742D" w14:paraId="6FE59FA5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2" w:space="0" w:color="DDDDDD"/>
              <w:right w:val="single" w:sz="4" w:space="0" w:color="7030A0"/>
            </w:tcBorders>
            <w:shd w:val="clear" w:color="auto" w:fill="D9D9D9" w:themeFill="background1" w:themeFillShade="D9"/>
          </w:tcPr>
          <w:p w14:paraId="79BA01D7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szCs w:val="20"/>
              </w:rPr>
              <w:t xml:space="preserve">Please </w:t>
            </w:r>
            <w:r>
              <w:rPr>
                <w:szCs w:val="20"/>
              </w:rPr>
              <w:t xml:space="preserve">indicate which </w:t>
            </w:r>
            <w:r w:rsidRPr="0089742D">
              <w:rPr>
                <w:szCs w:val="20"/>
              </w:rPr>
              <w:t>eligible 15-point activit</w:t>
            </w:r>
            <w:r>
              <w:rPr>
                <w:szCs w:val="20"/>
              </w:rPr>
              <w:t>y</w:t>
            </w:r>
            <w:r w:rsidRPr="0089742D">
              <w:rPr>
                <w:szCs w:val="20"/>
              </w:rPr>
              <w:t xml:space="preserve"> you have completed </w:t>
            </w:r>
            <w:r>
              <w:rPr>
                <w:szCs w:val="20"/>
              </w:rPr>
              <w:t>(or have been accepted into) during your PhD candidature:</w:t>
            </w:r>
          </w:p>
        </w:tc>
      </w:tr>
      <w:tr w:rsidR="00B64643" w:rsidRPr="0089742D" w14:paraId="270DFAA1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849401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nil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572A8323" w14:textId="303C39DD" w:rsidR="00B64643" w:rsidRPr="0089742D" w:rsidRDefault="00C73324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14F5BBD8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 xml:space="preserve">Graduate </w:t>
            </w:r>
            <w:r>
              <w:rPr>
                <w:rFonts w:cs="Helvetica"/>
                <w:color w:val="222222"/>
                <w:szCs w:val="20"/>
              </w:rPr>
              <w:t>School administered placement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796639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nil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3234170D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</w:tcPr>
          <w:p w14:paraId="13650F70" w14:textId="77777777" w:rsidR="00B64643" w:rsidRPr="00B35594" w:rsidRDefault="00B64643">
            <w:pPr>
              <w:spacing w:before="60" w:after="60"/>
              <w:rPr>
                <w:rFonts w:cs="Helvetica"/>
                <w:color w:val="222222"/>
                <w:szCs w:val="20"/>
                <w:highlight w:val="yellow"/>
              </w:rPr>
            </w:pPr>
            <w:r w:rsidRPr="0089742D">
              <w:rPr>
                <w:rFonts w:cs="Helvetica"/>
                <w:color w:val="222222"/>
                <w:szCs w:val="20"/>
              </w:rPr>
              <w:t>iLab Germinate</w:t>
            </w:r>
            <w:r w:rsidRPr="007D51BA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</w:tr>
      <w:tr w:rsidR="00B64643" w:rsidRPr="0089742D" w14:paraId="3E921372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623465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right w:val="nil"/>
                </w:tcBorders>
                <w:shd w:val="clear" w:color="auto" w:fill="FFFFFF"/>
              </w:tcPr>
              <w:p w14:paraId="5E54BC24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/>
          </w:tcPr>
          <w:p w14:paraId="73C2A01E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Australian Postgraduate Research (APR) Interns (previously called AMSI Internship)</w:t>
            </w:r>
            <w:r w:rsidRPr="007D51BA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715648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nil"/>
                  <w:right w:val="nil"/>
                </w:tcBorders>
                <w:shd w:val="clear" w:color="auto" w:fill="FFFFFF"/>
              </w:tcPr>
              <w:p w14:paraId="0C85A672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7030A0"/>
            </w:tcBorders>
            <w:shd w:val="clear" w:color="auto" w:fill="FFFFFF"/>
          </w:tcPr>
          <w:p w14:paraId="7E4F2D84" w14:textId="77777777" w:rsidR="00B64643" w:rsidRPr="00B35594" w:rsidRDefault="00B64643">
            <w:pPr>
              <w:spacing w:before="60" w:after="60"/>
              <w:rPr>
                <w:rFonts w:cs="Helvetica"/>
                <w:color w:val="222222"/>
                <w:szCs w:val="20"/>
                <w:highlight w:val="yellow"/>
              </w:rPr>
            </w:pPr>
            <w:r w:rsidRPr="008B70A4">
              <w:rPr>
                <w:rFonts w:cs="Helvetica"/>
                <w:color w:val="222222"/>
                <w:szCs w:val="20"/>
              </w:rPr>
              <w:t xml:space="preserve">Sport Accelerate </w:t>
            </w:r>
            <w:r>
              <w:rPr>
                <w:rFonts w:cs="Helvetica"/>
                <w:color w:val="222222"/>
                <w:szCs w:val="20"/>
              </w:rPr>
              <w:t>p</w:t>
            </w:r>
            <w:r w:rsidRPr="008B70A4">
              <w:rPr>
                <w:rFonts w:cs="Helvetica"/>
                <w:color w:val="222222"/>
                <w:szCs w:val="20"/>
              </w:rPr>
              <w:t>rogram~</w:t>
            </w:r>
          </w:p>
        </w:tc>
      </w:tr>
      <w:tr w:rsidR="00B64643" w:rsidRPr="0089742D" w14:paraId="0B143329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231454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right w:val="nil"/>
                </w:tcBorders>
                <w:shd w:val="clear" w:color="auto" w:fill="FFFFFF"/>
              </w:tcPr>
              <w:p w14:paraId="0500C4E0" w14:textId="77777777" w:rsidR="00B64643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/>
          </w:tcPr>
          <w:p w14:paraId="098D6B4B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CSIRO On Accelerate program~</w:t>
            </w:r>
          </w:p>
        </w:tc>
        <w:tc>
          <w:tcPr>
            <w:tcW w:w="2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nil"/>
            </w:tcBorders>
            <w:shd w:val="clear" w:color="auto" w:fill="FFFFFF"/>
          </w:tcPr>
          <w:p w14:paraId="1159CC47" w14:textId="77777777" w:rsidR="00B64643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7030A0"/>
            </w:tcBorders>
            <w:shd w:val="clear" w:color="auto" w:fill="FFFFFF"/>
          </w:tcPr>
          <w:p w14:paraId="3CFE83D4" w14:textId="77777777" w:rsidR="00B64643" w:rsidRPr="00B35594" w:rsidRDefault="00B64643">
            <w:pPr>
              <w:spacing w:before="60" w:after="60"/>
              <w:rPr>
                <w:rFonts w:cs="Helvetica"/>
                <w:color w:val="222222"/>
                <w:szCs w:val="20"/>
                <w:highlight w:val="yellow"/>
              </w:rPr>
            </w:pPr>
          </w:p>
        </w:tc>
      </w:tr>
      <w:tr w:rsidR="00B64643" w:rsidRPr="0089742D" w14:paraId="67F3A0C2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10355" w:type="dxa"/>
            <w:gridSpan w:val="6"/>
            <w:tcBorders>
              <w:left w:val="single" w:sz="4" w:space="0" w:color="7030A0"/>
              <w:bottom w:val="nil"/>
              <w:right w:val="single" w:sz="4" w:space="0" w:color="7030A0"/>
            </w:tcBorders>
            <w:shd w:val="clear" w:color="auto" w:fill="D9D9D9" w:themeFill="background1" w:themeFillShade="D9"/>
            <w:vAlign w:val="center"/>
          </w:tcPr>
          <w:p w14:paraId="20FB68E3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Please provide the below details regarding your 15 point activity:</w:t>
            </w:r>
          </w:p>
        </w:tc>
      </w:tr>
      <w:tr w:rsidR="00B64643" w:rsidRPr="0089742D" w14:paraId="7E173C1E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2412" w:type="dxa"/>
            <w:gridSpan w:val="2"/>
            <w:tcBorders>
              <w:top w:val="nil"/>
              <w:left w:val="single" w:sz="4" w:space="0" w:color="7030A0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86B1995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Placement organisation:</w:t>
            </w:r>
          </w:p>
        </w:tc>
        <w:tc>
          <w:tcPr>
            <w:tcW w:w="7943" w:type="dxa"/>
            <w:gridSpan w:val="4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  <w:vAlign w:val="center"/>
          </w:tcPr>
          <w:p w14:paraId="0FC11A36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</w:tr>
      <w:tr w:rsidR="00B64643" w:rsidRPr="0089742D" w14:paraId="1E280EA5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2412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D9D9D9" w:themeColor="background1" w:themeShade="D9"/>
            </w:tcBorders>
            <w:shd w:val="clear" w:color="auto" w:fill="FFFFFF"/>
          </w:tcPr>
          <w:p w14:paraId="5C6A3512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S</w:t>
            </w:r>
            <w:r w:rsidRPr="0089742D">
              <w:rPr>
                <w:rFonts w:cs="Helvetica"/>
                <w:color w:val="222222"/>
                <w:szCs w:val="20"/>
              </w:rPr>
              <w:t>tart date:</w:t>
            </w:r>
          </w:p>
        </w:tc>
        <w:tc>
          <w:tcPr>
            <w:tcW w:w="3118" w:type="dxa"/>
            <w:tcBorders>
              <w:top w:val="nil"/>
              <w:left w:val="single" w:sz="4" w:space="0" w:color="D9D9D9" w:themeColor="background1" w:themeShade="D9"/>
              <w:bottom w:val="single" w:sz="4" w:space="0" w:color="7030A0"/>
              <w:right w:val="single" w:sz="4" w:space="0" w:color="D9D9D9" w:themeColor="background1" w:themeShade="D9"/>
            </w:tcBorders>
            <w:shd w:val="clear" w:color="auto" w:fill="FFFFFF"/>
            <w:vAlign w:val="center"/>
          </w:tcPr>
          <w:p w14:paraId="7182DC36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  <w:tc>
          <w:tcPr>
            <w:tcW w:w="1757" w:type="dxa"/>
            <w:gridSpan w:val="2"/>
            <w:tcBorders>
              <w:top w:val="nil"/>
              <w:left w:val="single" w:sz="4" w:space="0" w:color="D9D9D9" w:themeColor="background1" w:themeShade="D9"/>
              <w:bottom w:val="single" w:sz="4" w:space="0" w:color="7030A0"/>
              <w:right w:val="single" w:sz="4" w:space="0" w:color="D9D9D9" w:themeColor="background1" w:themeShade="D9"/>
            </w:tcBorders>
            <w:shd w:val="clear" w:color="auto" w:fill="FFFFFF"/>
            <w:vAlign w:val="center"/>
          </w:tcPr>
          <w:p w14:paraId="4446FA4E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C</w:t>
            </w:r>
            <w:r w:rsidRPr="0089742D">
              <w:rPr>
                <w:rFonts w:cs="Helvetica"/>
                <w:color w:val="222222"/>
                <w:szCs w:val="20"/>
              </w:rPr>
              <w:t>ompletion date:</w:t>
            </w:r>
          </w:p>
        </w:tc>
        <w:tc>
          <w:tcPr>
            <w:tcW w:w="3068" w:type="dxa"/>
            <w:tcBorders>
              <w:top w:val="nil"/>
              <w:left w:val="single" w:sz="4" w:space="0" w:color="D9D9D9" w:themeColor="background1" w:themeShade="D9"/>
              <w:bottom w:val="single" w:sz="4" w:space="0" w:color="7030A0"/>
              <w:right w:val="single" w:sz="4" w:space="0" w:color="7030A0"/>
            </w:tcBorders>
            <w:shd w:val="clear" w:color="auto" w:fill="FFFFFF"/>
            <w:vAlign w:val="center"/>
          </w:tcPr>
          <w:p w14:paraId="71FD5162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</w:tr>
      <w:tr w:rsidR="00B64643" w:rsidRPr="0089742D" w14:paraId="3A52D306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  <w:vAlign w:val="center"/>
          </w:tcPr>
          <w:p w14:paraId="01C6951B" w14:textId="0A500B67" w:rsidR="00B64643" w:rsidRPr="0089742D" w:rsidRDefault="00196748" w:rsidP="00196748">
            <w:pPr>
              <w:pStyle w:val="Heading2"/>
              <w:spacing w:before="100" w:after="100"/>
            </w:pPr>
            <w:r>
              <w:rPr>
                <w:rFonts w:asciiTheme="minorHAnsi" w:hAnsiTheme="minorHAnsi" w:cstheme="minorHAnsi"/>
                <w:color w:val="FFFFFF" w:themeColor="background1"/>
              </w:rPr>
              <w:t xml:space="preserve"> 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 xml:space="preserve">Part </w:t>
            </w:r>
            <w:r w:rsidR="002E61C6">
              <w:rPr>
                <w:rFonts w:asciiTheme="minorHAnsi" w:hAnsiTheme="minorHAnsi" w:cstheme="minorHAnsi"/>
                <w:color w:val="FFFFFF" w:themeColor="background1"/>
              </w:rPr>
              <w:t>B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>:     10-point experiences</w:t>
            </w:r>
          </w:p>
        </w:tc>
      </w:tr>
      <w:tr w:rsidR="00B64643" w:rsidRPr="0089742D" w14:paraId="55446B8B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2" w:space="0" w:color="DDDDDD"/>
              <w:right w:val="single" w:sz="4" w:space="0" w:color="7030A0"/>
            </w:tcBorders>
            <w:shd w:val="clear" w:color="auto" w:fill="D9D9D9" w:themeFill="background1" w:themeFillShade="D9"/>
            <w:vAlign w:val="center"/>
          </w:tcPr>
          <w:p w14:paraId="16765916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szCs w:val="20"/>
              </w:rPr>
              <w:t>Please</w:t>
            </w:r>
            <w:r>
              <w:rPr>
                <w:szCs w:val="20"/>
              </w:rPr>
              <w:t xml:space="preserve"> tick all eligible 10</w:t>
            </w:r>
            <w:r w:rsidRPr="0089742D">
              <w:rPr>
                <w:szCs w:val="20"/>
              </w:rPr>
              <w:t>-point experiences that you have completed during your PhD candidature:</w:t>
            </w:r>
          </w:p>
        </w:tc>
      </w:tr>
      <w:tr w:rsidR="00B64643" w:rsidRPr="0089742D" w14:paraId="783EC747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349942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nil"/>
                  <w:left w:val="single" w:sz="4" w:space="0" w:color="7030A0"/>
                  <w:bottom w:val="single" w:sz="4" w:space="0" w:color="7030A0"/>
                  <w:right w:val="nil"/>
                </w:tcBorders>
                <w:shd w:val="clear" w:color="auto" w:fill="FFFFFF"/>
              </w:tcPr>
              <w:p w14:paraId="3CDEA96F" w14:textId="66ACC1D9" w:rsidR="00B64643" w:rsidRPr="0089742D" w:rsidRDefault="003C316C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7030A0"/>
              <w:right w:val="single" w:sz="4" w:space="0" w:color="D9D9D9" w:themeColor="background1" w:themeShade="D9"/>
            </w:tcBorders>
            <w:shd w:val="clear" w:color="auto" w:fill="FFFFFF"/>
          </w:tcPr>
          <w:p w14:paraId="4516DD6B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Ventures Validate</w:t>
            </w:r>
            <w:r w:rsidRPr="00EA05F1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847162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nil"/>
                  <w:left w:val="single" w:sz="4" w:space="0" w:color="D9D9D9" w:themeColor="background1" w:themeShade="D9"/>
                  <w:bottom w:val="single" w:sz="4" w:space="0" w:color="7030A0"/>
                  <w:right w:val="nil"/>
                </w:tcBorders>
                <w:shd w:val="clear" w:color="auto" w:fill="FFFFFF"/>
              </w:tcPr>
              <w:p w14:paraId="19392066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2" w:space="0" w:color="DDDDDD"/>
              <w:left w:val="nil"/>
              <w:bottom w:val="single" w:sz="4" w:space="0" w:color="7030A0"/>
              <w:right w:val="single" w:sz="4" w:space="0" w:color="7030A0"/>
            </w:tcBorders>
            <w:shd w:val="clear" w:color="auto" w:fill="FFFFFF"/>
          </w:tcPr>
          <w:p w14:paraId="3F9CAA51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Start-up AdVentures (UQ Idea Hub mobility program)</w:t>
            </w:r>
            <w:r w:rsidRPr="00EA05F1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</w:tr>
      <w:tr w:rsidR="00B64643" w:rsidRPr="0089742D" w14:paraId="31782FA4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  <w:vAlign w:val="center"/>
          </w:tcPr>
          <w:p w14:paraId="1B6FF78A" w14:textId="09D52410" w:rsidR="00B64643" w:rsidRPr="0089742D" w:rsidRDefault="00196748" w:rsidP="00196748">
            <w:pPr>
              <w:pStyle w:val="Heading2"/>
              <w:spacing w:before="100" w:after="100"/>
            </w:pPr>
            <w:r>
              <w:rPr>
                <w:rFonts w:asciiTheme="minorHAnsi" w:hAnsiTheme="minorHAnsi" w:cstheme="minorHAnsi"/>
                <w:color w:val="FFFFFF" w:themeColor="background1"/>
              </w:rPr>
              <w:t xml:space="preserve"> 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 xml:space="preserve">Part </w:t>
            </w:r>
            <w:r w:rsidR="002E61C6">
              <w:rPr>
                <w:rFonts w:asciiTheme="minorHAnsi" w:hAnsiTheme="minorHAnsi" w:cstheme="minorHAnsi"/>
                <w:color w:val="FFFFFF" w:themeColor="background1"/>
              </w:rPr>
              <w:t>C</w:t>
            </w:r>
            <w:r w:rsidR="00B64643" w:rsidRPr="00196748">
              <w:rPr>
                <w:rFonts w:asciiTheme="minorHAnsi" w:hAnsiTheme="minorHAnsi" w:cstheme="minorHAnsi"/>
                <w:color w:val="FFFFFF" w:themeColor="background1"/>
              </w:rPr>
              <w:t>:     5-point experiences</w:t>
            </w:r>
          </w:p>
        </w:tc>
      </w:tr>
      <w:tr w:rsidR="00B64643" w:rsidRPr="0089742D" w14:paraId="28833F97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c>
          <w:tcPr>
            <w:tcW w:w="10355" w:type="dxa"/>
            <w:gridSpan w:val="6"/>
            <w:tcBorders>
              <w:top w:val="single" w:sz="4" w:space="0" w:color="7030A0"/>
              <w:left w:val="single" w:sz="4" w:space="0" w:color="7030A0"/>
              <w:bottom w:val="single" w:sz="2" w:space="0" w:color="DDDDDD"/>
              <w:right w:val="single" w:sz="4" w:space="0" w:color="7030A0"/>
            </w:tcBorders>
            <w:shd w:val="clear" w:color="auto" w:fill="D9D9D9" w:themeFill="background1" w:themeFillShade="D9"/>
            <w:vAlign w:val="center"/>
          </w:tcPr>
          <w:p w14:paraId="6AC87D7E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szCs w:val="20"/>
              </w:rPr>
              <w:t>Please tick all eligible 5-point experiences that you have completed during your PhD candidature:</w:t>
            </w:r>
          </w:p>
        </w:tc>
      </w:tr>
      <w:tr w:rsidR="00B64643" w:rsidRPr="0089742D" w14:paraId="43CFF3E9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678618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nil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4E2B3E39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6BFEFDA7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CSIRO On Prime program~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207156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nil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3055CD8E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2" w:space="0" w:color="DDDDDD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</w:tcPr>
          <w:p w14:paraId="66BB8AFD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Three Minute Thesis (Faculty final or further)</w:t>
            </w:r>
            <w:r w:rsidRPr="007D51BA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</w:tr>
      <w:tr w:rsidR="00B64643" w:rsidRPr="0089742D" w14:paraId="2D8C0D13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000" w:firstRow="0" w:lastRow="0" w:firstColumn="0" w:lastColumn="0" w:noHBand="0" w:noVBand="0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2125303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nil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1BCD0FFB" w14:textId="77777777" w:rsidR="00B64643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24EADDF6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Graduate Teaching Assistant program</w:t>
            </w:r>
            <w:r w:rsidRPr="007D51BA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  <w:tc>
          <w:tcPr>
            <w:tcW w:w="284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shd w:val="clear" w:color="auto" w:fill="FFFFFF"/>
            <w:vAlign w:val="center"/>
          </w:tcPr>
          <w:p w14:paraId="6151EEAC" w14:textId="77777777" w:rsidR="00B64643" w:rsidRDefault="00000000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sdt>
              <w:sdtPr>
                <w:rPr>
                  <w:rFonts w:cs="Helvetica"/>
                  <w:color w:val="222222"/>
                  <w:szCs w:val="20"/>
                  <w:shd w:val="clear" w:color="auto" w:fill="E6E6E6"/>
                </w:rPr>
                <w:id w:val="23813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643"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sdtContent>
            </w:sdt>
          </w:p>
        </w:tc>
        <w:tc>
          <w:tcPr>
            <w:tcW w:w="4541" w:type="dxa"/>
            <w:gridSpan w:val="2"/>
            <w:tcBorders>
              <w:top w:val="single" w:sz="2" w:space="0" w:color="DDDDDD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  <w:vAlign w:val="center"/>
          </w:tcPr>
          <w:p w14:paraId="1F3E2131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Ventures Activate</w:t>
            </w:r>
            <w:r w:rsidRPr="007D51BA">
              <w:rPr>
                <w:rFonts w:cs="Helvetica"/>
                <w:b/>
                <w:color w:val="222222"/>
                <w:szCs w:val="20"/>
              </w:rPr>
              <w:t xml:space="preserve">~ </w:t>
            </w:r>
          </w:p>
        </w:tc>
      </w:tr>
      <w:tr w:rsidR="00B64643" w:rsidRPr="0089742D" w14:paraId="0D2CE6A4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473604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70DE552F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1C76F0A0" w14:textId="77777777" w:rsidR="00B64643" w:rsidRPr="008B70A4" w:rsidRDefault="00B64643">
            <w:pPr>
              <w:spacing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Wonder of Science program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846865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19F9EA0B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</w:tcPr>
          <w:p w14:paraId="23945927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UQ Idea Hub program</w:t>
            </w:r>
            <w:r w:rsidRPr="007D51BA">
              <w:rPr>
                <w:rFonts w:cs="Helvetica"/>
                <w:b/>
                <w:color w:val="222222"/>
                <w:szCs w:val="20"/>
              </w:rPr>
              <w:t xml:space="preserve">~ </w:t>
            </w:r>
          </w:p>
        </w:tc>
      </w:tr>
      <w:tr w:rsidR="00B64643" w:rsidRPr="0089742D" w14:paraId="13F014B8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000" w:firstRow="0" w:lastRow="0" w:firstColumn="0" w:lastColumn="0" w:noHBand="0" w:noVBand="0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208351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0E98E145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1A06D6AE" w14:textId="77777777" w:rsidR="00B64643" w:rsidRPr="008B70A4" w:rsidRDefault="00B64643">
            <w:pPr>
              <w:spacing w:before="60"/>
              <w:rPr>
                <w:rFonts w:cs="Helvetica"/>
                <w:color w:val="222222"/>
                <w:szCs w:val="20"/>
              </w:rPr>
            </w:pPr>
            <w:r w:rsidRPr="008B70A4">
              <w:rPr>
                <w:rFonts w:cs="Helvetica"/>
                <w:color w:val="222222"/>
                <w:szCs w:val="20"/>
              </w:rPr>
              <w:t>International research experience of at least 2 weeks</w:t>
            </w:r>
          </w:p>
          <w:p w14:paraId="1366970C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 w:rsidRPr="008B70A4">
              <w:rPr>
                <w:rFonts w:cs="Helvetica"/>
                <w:color w:val="222222"/>
                <w:szCs w:val="20"/>
              </w:rPr>
              <w:t>(distinct from candidate's thesis research)~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319543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61BD65EC" w14:textId="77777777" w:rsidR="00B64643" w:rsidRPr="0089742D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  <w:vAlign w:val="center"/>
          </w:tcPr>
          <w:p w14:paraId="39FC0246" w14:textId="77777777" w:rsidR="00B64643" w:rsidRPr="0089742D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Global Change Scholars program</w:t>
            </w:r>
            <w:r w:rsidRPr="00EA05F1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</w:tr>
      <w:tr w:rsidR="00B64643" w:rsidRPr="0089742D" w14:paraId="51D70D78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000" w:firstRow="0" w:lastRow="0" w:firstColumn="0" w:lastColumn="0" w:noHBand="0" w:noVBand="0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79536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</w:tcPr>
              <w:p w14:paraId="7C578FC9" w14:textId="77777777" w:rsidR="00B64643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  <w:vAlign w:val="center"/>
          </w:tcPr>
          <w:p w14:paraId="46341405" w14:textId="77777777" w:rsidR="00B64643" w:rsidRPr="008B70A4" w:rsidRDefault="00B64643">
            <w:pPr>
              <w:spacing w:before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Graduate Digital Research Fellowship</w:t>
            </w:r>
            <w:r w:rsidRPr="00EA05F1">
              <w:rPr>
                <w:rFonts w:cs="Helvetica"/>
                <w:b/>
                <w:color w:val="222222"/>
                <w:szCs w:val="20"/>
              </w:rPr>
              <w:t>~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147196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nil"/>
                </w:tcBorders>
                <w:shd w:val="clear" w:color="auto" w:fill="FFFFFF"/>
                <w:vAlign w:val="center"/>
              </w:tcPr>
              <w:p w14:paraId="56F0E359" w14:textId="77777777" w:rsidR="00B64643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7030A0"/>
            </w:tcBorders>
            <w:shd w:val="clear" w:color="auto" w:fill="FFFFFF"/>
            <w:vAlign w:val="center"/>
          </w:tcPr>
          <w:p w14:paraId="724EBDDF" w14:textId="77777777" w:rsidR="00B64643" w:rsidRPr="00F92C1E" w:rsidRDefault="00B64643">
            <w:pPr>
              <w:spacing w:before="60" w:after="60"/>
              <w:rPr>
                <w:rFonts w:cs="Helvetica"/>
                <w:b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Idea Hub Social Enterprises</w:t>
            </w:r>
            <w:r w:rsidRPr="007D51BA">
              <w:rPr>
                <w:rFonts w:cs="Helvetica"/>
                <w:b/>
                <w:color w:val="222222"/>
                <w:szCs w:val="20"/>
              </w:rPr>
              <w:t xml:space="preserve">~ </w:t>
            </w:r>
          </w:p>
        </w:tc>
      </w:tr>
      <w:tr w:rsidR="00B64643" w:rsidRPr="0089742D" w14:paraId="5B6161DC" w14:textId="77777777" w:rsidTr="002A6F09">
        <w:tblPrEx>
          <w:tblBorders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  <w:tblLook w:val="0000" w:firstRow="0" w:lastRow="0" w:firstColumn="0" w:lastColumn="0" w:noHBand="0" w:noVBand="0"/>
        </w:tblPrEx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1960296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D9D9D9" w:themeColor="background1" w:themeShade="D9"/>
                  <w:left w:val="single" w:sz="4" w:space="0" w:color="7030A0"/>
                  <w:bottom w:val="single" w:sz="4" w:space="0" w:color="7030A0"/>
                  <w:right w:val="nil"/>
                </w:tcBorders>
                <w:shd w:val="clear" w:color="auto" w:fill="FFFFFF"/>
              </w:tcPr>
              <w:p w14:paraId="422C9F5E" w14:textId="77777777" w:rsidR="00B64643" w:rsidRDefault="00B64643">
                <w:pPr>
                  <w:spacing w:before="60" w:after="60"/>
                  <w:rPr>
                    <w:rFonts w:cs="Helvetica"/>
                    <w:color w:val="222222"/>
                    <w:szCs w:val="20"/>
                  </w:rPr>
                </w:pPr>
                <w:r>
                  <w:rPr>
                    <w:rFonts w:ascii="MS Gothic" w:eastAsia="MS Gothic" w:hAnsi="MS Gothic" w:cs="Helvetica" w:hint="eastAsia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03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7030A0"/>
              <w:right w:val="single" w:sz="4" w:space="0" w:color="D9D9D9" w:themeColor="background1" w:themeShade="D9"/>
            </w:tcBorders>
            <w:shd w:val="clear" w:color="auto" w:fill="FFFFFF"/>
            <w:vAlign w:val="center"/>
          </w:tcPr>
          <w:p w14:paraId="44EAACC5" w14:textId="77777777" w:rsidR="00B64643" w:rsidRDefault="00B64643">
            <w:pPr>
              <w:spacing w:before="60"/>
              <w:rPr>
                <w:rFonts w:cs="Helvetica"/>
                <w:color w:val="222222"/>
                <w:szCs w:val="20"/>
              </w:rPr>
            </w:pPr>
            <w:r>
              <w:rPr>
                <w:rFonts w:cs="Helvetica"/>
                <w:color w:val="222222"/>
                <w:szCs w:val="20"/>
              </w:rPr>
              <w:t>LeadHers~</w:t>
            </w:r>
          </w:p>
        </w:tc>
        <w:tc>
          <w:tcPr>
            <w:tcW w:w="2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7030A0"/>
              <w:right w:val="nil"/>
            </w:tcBorders>
            <w:shd w:val="clear" w:color="auto" w:fill="FFFFFF"/>
            <w:vAlign w:val="center"/>
          </w:tcPr>
          <w:p w14:paraId="79F2D050" w14:textId="77777777" w:rsidR="00B64643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  <w:tc>
          <w:tcPr>
            <w:tcW w:w="4541" w:type="dxa"/>
            <w:gridSpan w:val="2"/>
            <w:tcBorders>
              <w:top w:val="single" w:sz="4" w:space="0" w:color="D9D9D9" w:themeColor="background1" w:themeShade="D9"/>
              <w:left w:val="nil"/>
              <w:bottom w:val="single" w:sz="4" w:space="0" w:color="7030A0"/>
              <w:right w:val="single" w:sz="4" w:space="0" w:color="7030A0"/>
            </w:tcBorders>
            <w:shd w:val="clear" w:color="auto" w:fill="FFFFFF"/>
            <w:vAlign w:val="center"/>
          </w:tcPr>
          <w:p w14:paraId="732E8997" w14:textId="77777777" w:rsidR="00B64643" w:rsidRDefault="00B64643">
            <w:pPr>
              <w:spacing w:before="60" w:after="60"/>
              <w:rPr>
                <w:rFonts w:cs="Helvetica"/>
                <w:color w:val="222222"/>
                <w:szCs w:val="20"/>
              </w:rPr>
            </w:pPr>
          </w:p>
        </w:tc>
      </w:tr>
    </w:tbl>
    <w:p w14:paraId="6E1A7A00" w14:textId="77777777" w:rsidR="002A6F09" w:rsidRDefault="002A6F09">
      <w:r>
        <w:rPr>
          <w:b/>
          <w:caps/>
        </w:rPr>
        <w:br w:type="page"/>
      </w:r>
    </w:p>
    <w:tbl>
      <w:tblPr>
        <w:tblW w:w="10355" w:type="dxa"/>
        <w:tblInd w:w="-152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7"/>
        <w:gridCol w:w="5172"/>
        <w:gridCol w:w="283"/>
        <w:gridCol w:w="4473"/>
      </w:tblGrid>
      <w:tr w:rsidR="00B64643" w:rsidRPr="0089742D" w14:paraId="4E7377A5" w14:textId="77777777" w:rsidTr="002A6F09">
        <w:tc>
          <w:tcPr>
            <w:tcW w:w="10355" w:type="dxa"/>
            <w:gridSpan w:val="4"/>
            <w:tcBorders>
              <w:top w:val="single" w:sz="4" w:space="0" w:color="7030A0"/>
              <w:left w:val="single" w:sz="4" w:space="0" w:color="7030A0"/>
              <w:bottom w:val="single" w:sz="6" w:space="0" w:color="DDDDDD"/>
              <w:right w:val="single" w:sz="4" w:space="0" w:color="7030A0"/>
            </w:tcBorders>
            <w:shd w:val="clear" w:color="auto" w:fill="7030A0"/>
          </w:tcPr>
          <w:p w14:paraId="41F42670" w14:textId="3E9B7D16" w:rsidR="00B64643" w:rsidRPr="0089742D" w:rsidRDefault="00B64643" w:rsidP="00196748">
            <w:pPr>
              <w:pStyle w:val="Heading2"/>
              <w:spacing w:before="100" w:after="100"/>
              <w:rPr>
                <w:rFonts w:cs="Helvetica"/>
                <w:b w:val="0"/>
                <w:color w:val="222222"/>
              </w:rPr>
            </w:pPr>
            <w:r w:rsidRPr="7F053981">
              <w:rPr>
                <w:rFonts w:asciiTheme="minorHAnsi" w:hAnsiTheme="minorHAnsi" w:cstheme="minorBidi"/>
                <w:color w:val="FFFFFF" w:themeColor="background1"/>
              </w:rPr>
              <w:lastRenderedPageBreak/>
              <w:t xml:space="preserve">Part </w:t>
            </w:r>
            <w:r w:rsidR="002E61C6">
              <w:rPr>
                <w:rFonts w:asciiTheme="minorHAnsi" w:hAnsiTheme="minorHAnsi" w:cstheme="minorBidi"/>
                <w:color w:val="FFFFFF" w:themeColor="background1"/>
              </w:rPr>
              <w:t>D</w:t>
            </w:r>
            <w:r w:rsidRPr="7F053981">
              <w:rPr>
                <w:rFonts w:asciiTheme="minorHAnsi" w:hAnsiTheme="minorHAnsi" w:cstheme="minorBidi"/>
                <w:color w:val="FFFFFF" w:themeColor="background1"/>
              </w:rPr>
              <w:t>:     1-point sessions</w:t>
            </w:r>
          </w:p>
        </w:tc>
      </w:tr>
      <w:tr w:rsidR="00B64643" w:rsidRPr="0089742D" w14:paraId="2C65DD7C" w14:textId="77777777" w:rsidTr="002A6F09">
        <w:tc>
          <w:tcPr>
            <w:tcW w:w="10355" w:type="dxa"/>
            <w:gridSpan w:val="4"/>
            <w:tcBorders>
              <w:top w:val="single" w:sz="6" w:space="0" w:color="DDDDDD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</w:tcPr>
          <w:p w14:paraId="3EC1D06E" w14:textId="1C1CD321" w:rsidR="00357432" w:rsidRPr="00357432" w:rsidRDefault="001A4400" w:rsidP="00357432">
            <w:pPr>
              <w:spacing w:before="60" w:after="60"/>
              <w:rPr>
                <w:color w:val="FFFFFF" w:themeColor="background1"/>
                <w:szCs w:val="20"/>
              </w:rPr>
            </w:pPr>
            <w:r>
              <w:rPr>
                <w:color w:val="FFFFFF" w:themeColor="background1"/>
                <w:szCs w:val="20"/>
              </w:rPr>
              <w:t>A list will be run by our assessor to check the courses attended.  You do not need to supply information</w:t>
            </w:r>
          </w:p>
        </w:tc>
      </w:tr>
      <w:tr w:rsidR="00B64643" w:rsidRPr="0089742D" w14:paraId="7AB93691" w14:textId="77777777" w:rsidTr="002A6F09">
        <w:tc>
          <w:tcPr>
            <w:tcW w:w="10355" w:type="dxa"/>
            <w:gridSpan w:val="4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7030A0"/>
            <w:vAlign w:val="center"/>
          </w:tcPr>
          <w:p w14:paraId="6F2BB485" w14:textId="3B45974C" w:rsidR="00B64643" w:rsidRPr="00357432" w:rsidRDefault="00B64643" w:rsidP="00357432">
            <w:pPr>
              <w:pStyle w:val="ListParagraph"/>
              <w:numPr>
                <w:ilvl w:val="0"/>
                <w:numId w:val="7"/>
              </w:numPr>
              <w:ind w:right="128"/>
              <w:rPr>
                <w:color w:val="FFFFFF" w:themeColor="background1"/>
                <w:szCs w:val="20"/>
              </w:rPr>
            </w:pPr>
            <w:r w:rsidRPr="00357432">
              <w:rPr>
                <w:color w:val="FFFFFF" w:themeColor="background1"/>
              </w:rPr>
              <w:t xml:space="preserve">Up to 5 points can be research skills based training (Advanced research methods/techniques/analytics/statistics courses) from other official training programs. Are you requesting consideration of (a) any 1 point research skills based training completed during your PhD candidature </w:t>
            </w:r>
            <w:r w:rsidR="00987138">
              <w:rPr>
                <w:color w:val="FFFFFF" w:themeColor="background1"/>
              </w:rPr>
              <w:t>but not run by the Graduate School</w:t>
            </w:r>
            <w:r w:rsidRPr="00357432">
              <w:rPr>
                <w:color w:val="FFFFFF" w:themeColor="background1"/>
              </w:rPr>
              <w:t>, or (b) any 1-point experiences that you have organised but are yet to complete?</w:t>
            </w:r>
          </w:p>
        </w:tc>
      </w:tr>
      <w:tr w:rsidR="005B553F" w:rsidRPr="0089742D" w14:paraId="027B9471" w14:textId="77777777" w:rsidTr="002A6F09"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1572000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7" w:type="dxa"/>
                <w:tcBorders>
                  <w:top w:val="single" w:sz="4" w:space="0" w:color="7030A0"/>
                  <w:left w:val="single" w:sz="4" w:space="0" w:color="7030A0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2E6F5A61" w14:textId="77777777" w:rsidR="00B64643" w:rsidRPr="0089742D" w:rsidRDefault="00B64643" w:rsidP="00B353AC">
                <w:pPr>
                  <w:spacing w:before="60" w:after="60"/>
                  <w:rPr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5172" w:type="dxa"/>
            <w:tcBorders>
              <w:top w:val="single" w:sz="4" w:space="0" w:color="7030A0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EAFEE7" w14:textId="4C37643A" w:rsidR="00B64643" w:rsidRPr="0089742D" w:rsidRDefault="00B64643" w:rsidP="00B353AC">
            <w:pPr>
              <w:spacing w:before="60" w:after="60"/>
              <w:rPr>
                <w:szCs w:val="20"/>
              </w:rPr>
            </w:pPr>
            <w:r w:rsidRPr="0089742D">
              <w:rPr>
                <w:rFonts w:cs="Helvetica"/>
                <w:color w:val="222222"/>
                <w:szCs w:val="20"/>
              </w:rPr>
              <w:t>No</w:t>
            </w:r>
          </w:p>
        </w:tc>
        <w:sdt>
          <w:sdtPr>
            <w:rPr>
              <w:rFonts w:cs="Helvetica"/>
              <w:color w:val="222222"/>
              <w:szCs w:val="20"/>
              <w:shd w:val="clear" w:color="auto" w:fill="E6E6E6"/>
            </w:rPr>
            <w:id w:val="-1310548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3" w:type="dxa"/>
                <w:tcBorders>
                  <w:top w:val="single" w:sz="4" w:space="0" w:color="7030A0"/>
                  <w:left w:val="single" w:sz="4" w:space="0" w:color="D9D9D9" w:themeColor="background1" w:themeShade="D9"/>
                  <w:bottom w:val="nil"/>
                  <w:right w:val="nil"/>
                </w:tcBorders>
                <w:shd w:val="clear" w:color="auto" w:fill="FFFFFF" w:themeFill="background1"/>
                <w:vAlign w:val="center"/>
              </w:tcPr>
              <w:p w14:paraId="52419838" w14:textId="77777777" w:rsidR="00B64643" w:rsidRPr="0089742D" w:rsidRDefault="00B64643" w:rsidP="00B353AC">
                <w:pPr>
                  <w:spacing w:before="60" w:after="60"/>
                  <w:rPr>
                    <w:szCs w:val="20"/>
                  </w:rPr>
                </w:pPr>
                <w:r w:rsidRPr="0089742D">
                  <w:rPr>
                    <w:rFonts w:ascii="Segoe UI Symbol" w:eastAsia="MS Gothic" w:hAnsi="Segoe UI Symbol" w:cs="Segoe UI Symbol"/>
                    <w:color w:val="222222"/>
                    <w:szCs w:val="20"/>
                  </w:rPr>
                  <w:t>☐</w:t>
                </w:r>
              </w:p>
            </w:tc>
          </w:sdtContent>
        </w:sdt>
        <w:tc>
          <w:tcPr>
            <w:tcW w:w="4473" w:type="dxa"/>
            <w:tcBorders>
              <w:top w:val="single" w:sz="4" w:space="0" w:color="7030A0"/>
              <w:left w:val="nil"/>
              <w:bottom w:val="nil"/>
              <w:right w:val="single" w:sz="4" w:space="0" w:color="7030A0"/>
            </w:tcBorders>
            <w:shd w:val="clear" w:color="auto" w:fill="FFFFFF" w:themeFill="background1"/>
            <w:vAlign w:val="center"/>
          </w:tcPr>
          <w:p w14:paraId="39796DF1" w14:textId="27620ADF" w:rsidR="00B64643" w:rsidRPr="00E2738A" w:rsidRDefault="00B64643" w:rsidP="00B353AC">
            <w:pPr>
              <w:spacing w:before="60" w:after="60"/>
            </w:pPr>
            <w:r w:rsidRPr="4686209D">
              <w:rPr>
                <w:rFonts w:cs="Helvetica"/>
                <w:color w:val="222222"/>
              </w:rPr>
              <w:t xml:space="preserve">Yes, please provide </w:t>
            </w:r>
            <w:r w:rsidR="00475E41" w:rsidRPr="4686209D">
              <w:rPr>
                <w:rFonts w:cs="Helvetica"/>
                <w:color w:val="222222"/>
              </w:rPr>
              <w:t>additional details</w:t>
            </w:r>
            <w:r w:rsidRPr="4686209D">
              <w:rPr>
                <w:rFonts w:cs="Helvetica"/>
                <w:color w:val="222222"/>
              </w:rPr>
              <w:t xml:space="preserve"> below</w:t>
            </w:r>
            <w:r w:rsidRPr="4686209D">
              <w:rPr>
                <w:rFonts w:cs="Helvetica"/>
                <w:b/>
                <w:color w:val="222222"/>
              </w:rPr>
              <w:t>~</w:t>
            </w:r>
            <w:r w:rsidRPr="4686209D">
              <w:rPr>
                <w:rFonts w:cs="Helvetica"/>
                <w:color w:val="222222"/>
              </w:rPr>
              <w:t>:</w:t>
            </w:r>
          </w:p>
        </w:tc>
      </w:tr>
      <w:tr w:rsidR="00B64643" w:rsidRPr="0089742D" w14:paraId="73E9157C" w14:textId="77777777" w:rsidTr="002A6F09">
        <w:tc>
          <w:tcPr>
            <w:tcW w:w="10355" w:type="dxa"/>
            <w:gridSpan w:val="4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9D9D9" w:themeFill="background1" w:themeFillShade="D9"/>
            <w:vAlign w:val="center"/>
          </w:tcPr>
          <w:p w14:paraId="59FA5704" w14:textId="77777777" w:rsidR="00B64643" w:rsidRPr="0089742D" w:rsidRDefault="00B64643">
            <w:pPr>
              <w:spacing w:before="60" w:after="60"/>
              <w:rPr>
                <w:szCs w:val="20"/>
              </w:rPr>
            </w:pPr>
            <w:r w:rsidRPr="0089742D">
              <w:rPr>
                <w:szCs w:val="20"/>
              </w:rPr>
              <w:t>If yes</w:t>
            </w:r>
            <w:r>
              <w:rPr>
                <w:szCs w:val="20"/>
              </w:rPr>
              <w:t>,</w:t>
            </w:r>
            <w:r w:rsidRPr="0089742D">
              <w:rPr>
                <w:szCs w:val="20"/>
              </w:rPr>
              <w:t xml:space="preserve"> please </w:t>
            </w:r>
            <w:r>
              <w:rPr>
                <w:szCs w:val="20"/>
              </w:rPr>
              <w:t>list each 1 point session in the table below.</w:t>
            </w:r>
          </w:p>
        </w:tc>
      </w:tr>
      <w:tr w:rsidR="00B64643" w:rsidRPr="0089742D" w14:paraId="0B5A2385" w14:textId="77777777" w:rsidTr="002A6F09">
        <w:tc>
          <w:tcPr>
            <w:tcW w:w="10355" w:type="dxa"/>
            <w:gridSpan w:val="4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top w:w="14" w:type="dxa"/>
                <w:left w:w="14" w:type="dxa"/>
                <w:bottom w:w="14" w:type="dxa"/>
                <w:right w:w="14" w:type="dxa"/>
              </w:tblCellMar>
              <w:tblLook w:val="0000" w:firstRow="0" w:lastRow="0" w:firstColumn="0" w:lastColumn="0" w:noHBand="0" w:noVBand="0"/>
            </w:tblPr>
            <w:tblGrid>
              <w:gridCol w:w="3080"/>
              <w:gridCol w:w="2491"/>
              <w:gridCol w:w="1223"/>
              <w:gridCol w:w="1223"/>
              <w:gridCol w:w="2328"/>
            </w:tblGrid>
            <w:tr w:rsidR="00B64643" w:rsidRPr="00DB501C" w14:paraId="0B375FEB" w14:textId="77777777" w:rsidTr="00990622">
              <w:trPr>
                <w:cantSplit/>
                <w:trHeight w:val="188"/>
                <w:jc w:val="center"/>
              </w:trPr>
              <w:tc>
                <w:tcPr>
                  <w:tcW w:w="1488" w:type="pct"/>
                </w:tcPr>
                <w:p w14:paraId="4FEA2F81" w14:textId="77777777" w:rsidR="00B64643" w:rsidRPr="008B1DAA" w:rsidRDefault="00B64643">
                  <w:pPr>
                    <w:spacing w:before="60" w:after="60"/>
                    <w:ind w:left="142" w:right="-27"/>
                    <w:rPr>
                      <w:rFonts w:cs="Calibri"/>
                      <w:bCs/>
                      <w:i/>
                      <w:color w:val="7030A0"/>
                      <w:szCs w:val="20"/>
                    </w:rPr>
                  </w:pPr>
                  <w:r w:rsidRPr="008B1DAA">
                    <w:rPr>
                      <w:rFonts w:cs="Calibri"/>
                      <w:bCs/>
                      <w:i/>
                      <w:color w:val="7030A0"/>
                      <w:szCs w:val="20"/>
                    </w:rPr>
                    <w:t>Activity Details</w:t>
                  </w:r>
                </w:p>
              </w:tc>
              <w:tc>
                <w:tcPr>
                  <w:tcW w:w="1204" w:type="pct"/>
                </w:tcPr>
                <w:p w14:paraId="662D52A2" w14:textId="77777777" w:rsidR="00B64643" w:rsidRPr="008B1DAA" w:rsidRDefault="00B64643" w:rsidP="009327C4">
                  <w:pPr>
                    <w:pStyle w:val="Heading1"/>
                    <w:spacing w:before="60" w:after="60"/>
                    <w:ind w:left="142" w:right="-27"/>
                    <w:rPr>
                      <w:rFonts w:ascii="Calibri" w:hAnsi="Calibri" w:cs="Calibri"/>
                      <w:b/>
                      <w:i/>
                      <w:color w:val="7030A0"/>
                      <w:sz w:val="20"/>
                      <w:szCs w:val="20"/>
                    </w:rPr>
                  </w:pPr>
                  <w:r w:rsidRPr="008B1DAA">
                    <w:rPr>
                      <w:rFonts w:ascii="Calibri" w:hAnsi="Calibri" w:cs="Calibri"/>
                      <w:i/>
                      <w:color w:val="7030A0"/>
                      <w:sz w:val="20"/>
                      <w:szCs w:val="20"/>
                    </w:rPr>
                    <w:t>Provider/Key Contact</w:t>
                  </w:r>
                </w:p>
              </w:tc>
              <w:tc>
                <w:tcPr>
                  <w:tcW w:w="591" w:type="pct"/>
                </w:tcPr>
                <w:p w14:paraId="73C80AD5" w14:textId="77777777" w:rsidR="00B64643" w:rsidRPr="008B1DAA" w:rsidRDefault="00B64643" w:rsidP="009327C4">
                  <w:pPr>
                    <w:pStyle w:val="Heading1"/>
                    <w:spacing w:before="60" w:after="60"/>
                    <w:ind w:left="142" w:right="-27"/>
                    <w:rPr>
                      <w:rFonts w:ascii="Calibri" w:hAnsi="Calibri" w:cs="Calibri"/>
                      <w:b/>
                      <w:i/>
                      <w:color w:val="7030A0"/>
                      <w:sz w:val="20"/>
                      <w:szCs w:val="20"/>
                    </w:rPr>
                  </w:pPr>
                  <w:r w:rsidRPr="008B1DAA">
                    <w:rPr>
                      <w:rFonts w:ascii="Calibri" w:hAnsi="Calibri" w:cs="Calibri"/>
                      <w:i/>
                      <w:color w:val="7030A0"/>
                      <w:sz w:val="20"/>
                      <w:szCs w:val="20"/>
                    </w:rPr>
                    <w:t>Date from</w:t>
                  </w:r>
                </w:p>
              </w:tc>
              <w:tc>
                <w:tcPr>
                  <w:tcW w:w="591" w:type="pct"/>
                </w:tcPr>
                <w:p w14:paraId="5C54827E" w14:textId="77777777" w:rsidR="00B64643" w:rsidRPr="008B1DAA" w:rsidRDefault="00B64643" w:rsidP="009327C4">
                  <w:pPr>
                    <w:pStyle w:val="Heading1"/>
                    <w:spacing w:before="60" w:after="60"/>
                    <w:ind w:left="142" w:right="-27"/>
                    <w:rPr>
                      <w:rFonts w:ascii="Calibri" w:hAnsi="Calibri" w:cs="Calibri"/>
                      <w:b/>
                      <w:i/>
                      <w:color w:val="7030A0"/>
                      <w:sz w:val="20"/>
                      <w:szCs w:val="20"/>
                    </w:rPr>
                  </w:pPr>
                  <w:r w:rsidRPr="008B1DAA">
                    <w:rPr>
                      <w:rFonts w:ascii="Calibri" w:hAnsi="Calibri" w:cs="Calibri"/>
                      <w:i/>
                      <w:color w:val="7030A0"/>
                      <w:sz w:val="20"/>
                      <w:szCs w:val="20"/>
                    </w:rPr>
                    <w:t>Date to</w:t>
                  </w:r>
                </w:p>
              </w:tc>
              <w:tc>
                <w:tcPr>
                  <w:tcW w:w="1125" w:type="pct"/>
                </w:tcPr>
                <w:p w14:paraId="311EF204" w14:textId="77777777" w:rsidR="00B64643" w:rsidRPr="008B1DAA" w:rsidRDefault="00B64643" w:rsidP="009327C4">
                  <w:pPr>
                    <w:pStyle w:val="Heading1"/>
                    <w:spacing w:before="60" w:after="60"/>
                    <w:ind w:left="142" w:right="-27"/>
                    <w:rPr>
                      <w:rFonts w:ascii="Calibri" w:hAnsi="Calibri" w:cs="Calibri"/>
                      <w:b/>
                      <w:i/>
                      <w:color w:val="7030A0"/>
                      <w:sz w:val="20"/>
                      <w:szCs w:val="20"/>
                    </w:rPr>
                  </w:pPr>
                  <w:r w:rsidRPr="008B1DAA">
                    <w:rPr>
                      <w:rFonts w:ascii="Calibri" w:hAnsi="Calibri" w:cs="Calibri"/>
                      <w:i/>
                      <w:color w:val="7030A0"/>
                      <w:sz w:val="20"/>
                      <w:szCs w:val="20"/>
                    </w:rPr>
                    <w:t>Evidence of participation</w:t>
                  </w:r>
                </w:p>
              </w:tc>
            </w:tr>
            <w:tr w:rsidR="00A072CE" w:rsidRPr="009D3C8D" w14:paraId="722601A9" w14:textId="77777777" w:rsidTr="00990622">
              <w:trPr>
                <w:cantSplit/>
                <w:trHeight w:val="188"/>
                <w:jc w:val="center"/>
              </w:trPr>
              <w:tc>
                <w:tcPr>
                  <w:tcW w:w="1488" w:type="pct"/>
                </w:tcPr>
                <w:p w14:paraId="33BC4C4C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bCs/>
                      <w:szCs w:val="20"/>
                    </w:rPr>
                  </w:pPr>
                </w:p>
              </w:tc>
              <w:tc>
                <w:tcPr>
                  <w:tcW w:w="1204" w:type="pct"/>
                </w:tcPr>
                <w:p w14:paraId="59C7CF1B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6161344B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69201A41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1125" w:type="pct"/>
                </w:tcPr>
                <w:p w14:paraId="0F9C16DE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</w:tr>
            <w:tr w:rsidR="00A072CE" w:rsidRPr="009D3C8D" w14:paraId="0BEB59BE" w14:textId="77777777" w:rsidTr="00990622">
              <w:trPr>
                <w:cantSplit/>
                <w:trHeight w:val="188"/>
                <w:jc w:val="center"/>
              </w:trPr>
              <w:tc>
                <w:tcPr>
                  <w:tcW w:w="1488" w:type="pct"/>
                </w:tcPr>
                <w:p w14:paraId="49750861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bCs/>
                      <w:szCs w:val="20"/>
                    </w:rPr>
                  </w:pPr>
                </w:p>
              </w:tc>
              <w:tc>
                <w:tcPr>
                  <w:tcW w:w="1204" w:type="pct"/>
                </w:tcPr>
                <w:p w14:paraId="29CF5CB0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1323918D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569377E2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1125" w:type="pct"/>
                </w:tcPr>
                <w:p w14:paraId="726AF2A3" w14:textId="77777777" w:rsidR="00A072CE" w:rsidRPr="009D3C8D" w:rsidRDefault="00A072CE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</w:tr>
            <w:tr w:rsidR="00B64643" w:rsidRPr="009D3C8D" w14:paraId="4FD559FA" w14:textId="77777777" w:rsidTr="00990622">
              <w:trPr>
                <w:cantSplit/>
                <w:trHeight w:val="188"/>
                <w:jc w:val="center"/>
              </w:trPr>
              <w:tc>
                <w:tcPr>
                  <w:tcW w:w="1488" w:type="pct"/>
                </w:tcPr>
                <w:p w14:paraId="66677364" w14:textId="77777777" w:rsidR="00B64643" w:rsidRPr="009D3C8D" w:rsidRDefault="00B64643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bCs/>
                      <w:szCs w:val="20"/>
                    </w:rPr>
                  </w:pPr>
                </w:p>
              </w:tc>
              <w:tc>
                <w:tcPr>
                  <w:tcW w:w="1204" w:type="pct"/>
                </w:tcPr>
                <w:p w14:paraId="29C2A5EF" w14:textId="77777777" w:rsidR="00B64643" w:rsidRPr="009D3C8D" w:rsidRDefault="00B64643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2B649D2A" w14:textId="77777777" w:rsidR="00B64643" w:rsidRPr="009D3C8D" w:rsidRDefault="00B64643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591" w:type="pct"/>
                </w:tcPr>
                <w:p w14:paraId="4DEE17D8" w14:textId="77777777" w:rsidR="00B64643" w:rsidRPr="009D3C8D" w:rsidRDefault="00B64643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  <w:tc>
                <w:tcPr>
                  <w:tcW w:w="1125" w:type="pct"/>
                </w:tcPr>
                <w:p w14:paraId="42158D2A" w14:textId="7988AFC3" w:rsidR="00B64643" w:rsidRPr="009D3C8D" w:rsidRDefault="00B64643">
                  <w:pPr>
                    <w:tabs>
                      <w:tab w:val="right" w:pos="10632"/>
                    </w:tabs>
                    <w:spacing w:before="60" w:after="60"/>
                    <w:ind w:left="142" w:right="-27"/>
                    <w:rPr>
                      <w:rFonts w:cs="Calibri"/>
                      <w:szCs w:val="20"/>
                    </w:rPr>
                  </w:pPr>
                </w:p>
              </w:tc>
            </w:tr>
          </w:tbl>
          <w:p w14:paraId="46E99DDE" w14:textId="77777777" w:rsidR="00B64643" w:rsidRPr="0089742D" w:rsidRDefault="00B64643">
            <w:pPr>
              <w:spacing w:before="60" w:after="60"/>
              <w:rPr>
                <w:szCs w:val="20"/>
              </w:rPr>
            </w:pPr>
          </w:p>
        </w:tc>
      </w:tr>
    </w:tbl>
    <w:p w14:paraId="47AFB6DB" w14:textId="77777777" w:rsidR="00B64643" w:rsidRDefault="00B64643" w:rsidP="00B64643">
      <w:pPr>
        <w:pStyle w:val="ListParagraph"/>
        <w:ind w:left="0"/>
        <w:rPr>
          <w:szCs w:val="20"/>
        </w:rPr>
      </w:pPr>
    </w:p>
    <w:p w14:paraId="09BF7D51" w14:textId="77777777" w:rsidR="00407B4D" w:rsidRDefault="00407B4D" w:rsidP="00563525">
      <w:pPr>
        <w:spacing w:after="160" w:line="259" w:lineRule="auto"/>
        <w:rPr>
          <w:rFonts w:asciiTheme="minorHAnsi" w:hAnsiTheme="minorHAnsi" w:cs="ArialMT"/>
          <w:szCs w:val="20"/>
        </w:rPr>
      </w:pPr>
    </w:p>
    <w:p w14:paraId="3DAF0CDE" w14:textId="77777777" w:rsidR="00173866" w:rsidRPr="00563525" w:rsidRDefault="00173866" w:rsidP="00563525"/>
    <w:sectPr w:rsidR="00173866" w:rsidRPr="00563525">
      <w:headerReference w:type="default" r:id="rId13"/>
      <w:footerReference w:type="default" r:id="rId14"/>
      <w:pgSz w:w="11906" w:h="16838"/>
      <w:pgMar w:top="567" w:right="567" w:bottom="56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E3708" w14:textId="77777777" w:rsidR="00495F69" w:rsidRDefault="00495F69">
      <w:r>
        <w:separator/>
      </w:r>
    </w:p>
  </w:endnote>
  <w:endnote w:type="continuationSeparator" w:id="0">
    <w:p w14:paraId="79789FEB" w14:textId="77777777" w:rsidR="00495F69" w:rsidRDefault="00495F69">
      <w:r>
        <w:continuationSeparator/>
      </w:r>
    </w:p>
  </w:endnote>
  <w:endnote w:type="continuationNotice" w:id="1">
    <w:p w14:paraId="321F48C5" w14:textId="77777777" w:rsidR="00495F69" w:rsidRDefault="00495F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313000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1C3C4310" w14:textId="3E020753" w:rsidR="00071753" w:rsidRPr="00CE2742" w:rsidRDefault="009028F5">
        <w:pPr>
          <w:pStyle w:val="Footer"/>
          <w:rPr>
            <w:sz w:val="16"/>
            <w:szCs w:val="16"/>
          </w:rPr>
        </w:pPr>
        <w:r>
          <w:rPr>
            <w:sz w:val="16"/>
            <w:szCs w:val="16"/>
          </w:rPr>
          <w:t xml:space="preserve">Last updated: </w:t>
        </w:r>
        <w:r w:rsidR="00227496">
          <w:rPr>
            <w:sz w:val="16"/>
            <w:szCs w:val="16"/>
          </w:rPr>
          <w:t>Dec</w:t>
        </w:r>
        <w:r w:rsidR="00B05081">
          <w:rPr>
            <w:sz w:val="16"/>
            <w:szCs w:val="16"/>
          </w:rPr>
          <w:t xml:space="preserve"> 2023</w:t>
        </w:r>
      </w:p>
    </w:sdtContent>
  </w:sdt>
  <w:p w14:paraId="4EE56DD1" w14:textId="77777777" w:rsidR="00071753" w:rsidRDefault="000717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B7A37" w14:textId="77777777" w:rsidR="00495F69" w:rsidRDefault="00495F69">
      <w:r>
        <w:separator/>
      </w:r>
    </w:p>
  </w:footnote>
  <w:footnote w:type="continuationSeparator" w:id="0">
    <w:p w14:paraId="78FCB179" w14:textId="77777777" w:rsidR="00495F69" w:rsidRDefault="00495F69">
      <w:r>
        <w:continuationSeparator/>
      </w:r>
    </w:p>
  </w:footnote>
  <w:footnote w:type="continuationNotice" w:id="1">
    <w:p w14:paraId="30B8E743" w14:textId="77777777" w:rsidR="00495F69" w:rsidRDefault="00495F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FDA91" w14:textId="59EDAE8B" w:rsidR="00071753" w:rsidRDefault="008B496F" w:rsidP="008B496F">
    <w:pPr>
      <w:pStyle w:val="Header"/>
      <w:jc w:val="right"/>
    </w:pPr>
    <w:r>
      <w:rPr>
        <w:noProof/>
      </w:rPr>
      <w:drawing>
        <wp:inline distT="0" distB="0" distL="0" distR="0" wp14:anchorId="65E9CAF1" wp14:editId="3EFC6137">
          <wp:extent cx="1196214" cy="497833"/>
          <wp:effectExtent l="0" t="0" r="444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3"/>
                  <a:stretch/>
                </pic:blipFill>
                <pic:spPr bwMode="auto">
                  <a:xfrm>
                    <a:off x="0" y="0"/>
                    <a:ext cx="1202323" cy="500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E4DFF9D" w14:textId="1C729FB8" w:rsidR="00A37F38" w:rsidRDefault="00A37F38" w:rsidP="008B496F">
    <w:pPr>
      <w:pStyle w:val="Header"/>
      <w:jc w:val="right"/>
    </w:pPr>
  </w:p>
  <w:p w14:paraId="74662258" w14:textId="77777777" w:rsidR="00A37F38" w:rsidRDefault="00A37F38" w:rsidP="008B496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F63C4"/>
    <w:multiLevelType w:val="hybridMultilevel"/>
    <w:tmpl w:val="446E8550"/>
    <w:lvl w:ilvl="0" w:tplc="0C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0EB036CE"/>
    <w:multiLevelType w:val="hybridMultilevel"/>
    <w:tmpl w:val="926482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3B84"/>
    <w:multiLevelType w:val="hybridMultilevel"/>
    <w:tmpl w:val="07CA1C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44801"/>
    <w:multiLevelType w:val="hybridMultilevel"/>
    <w:tmpl w:val="2E5CEBB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CE604E"/>
    <w:multiLevelType w:val="multilevel"/>
    <w:tmpl w:val="24AC5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64A14744"/>
    <w:multiLevelType w:val="hybridMultilevel"/>
    <w:tmpl w:val="62083D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2374E4"/>
    <w:multiLevelType w:val="multilevel"/>
    <w:tmpl w:val="24AC5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180855040">
    <w:abstractNumId w:val="6"/>
  </w:num>
  <w:num w:numId="2" w16cid:durableId="457837613">
    <w:abstractNumId w:val="4"/>
  </w:num>
  <w:num w:numId="3" w16cid:durableId="1266184100">
    <w:abstractNumId w:val="2"/>
  </w:num>
  <w:num w:numId="4" w16cid:durableId="508444656">
    <w:abstractNumId w:val="5"/>
  </w:num>
  <w:num w:numId="5" w16cid:durableId="1617323982">
    <w:abstractNumId w:val="1"/>
  </w:num>
  <w:num w:numId="6" w16cid:durableId="635184508">
    <w:abstractNumId w:val="3"/>
  </w:num>
  <w:num w:numId="7" w16cid:durableId="1973755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Tc2MzO0MLIwNbRQ0lEKTi0uzszPAykwrAUAsQAwECwAAAA="/>
  </w:docVars>
  <w:rsids>
    <w:rsidRoot w:val="008C72F6"/>
    <w:rsid w:val="000020C4"/>
    <w:rsid w:val="00007BF4"/>
    <w:rsid w:val="0001281E"/>
    <w:rsid w:val="00014226"/>
    <w:rsid w:val="00032C71"/>
    <w:rsid w:val="00071753"/>
    <w:rsid w:val="00077833"/>
    <w:rsid w:val="000A2380"/>
    <w:rsid w:val="000A4D4D"/>
    <w:rsid w:val="000B6B03"/>
    <w:rsid w:val="000C1711"/>
    <w:rsid w:val="000D006F"/>
    <w:rsid w:val="000D27F4"/>
    <w:rsid w:val="000D4CD8"/>
    <w:rsid w:val="000E06B7"/>
    <w:rsid w:val="00112B66"/>
    <w:rsid w:val="00116ACE"/>
    <w:rsid w:val="00152612"/>
    <w:rsid w:val="00160122"/>
    <w:rsid w:val="00161A64"/>
    <w:rsid w:val="00173866"/>
    <w:rsid w:val="00177554"/>
    <w:rsid w:val="00196748"/>
    <w:rsid w:val="001A4400"/>
    <w:rsid w:val="001B4F9B"/>
    <w:rsid w:val="001C0805"/>
    <w:rsid w:val="001C3035"/>
    <w:rsid w:val="001E784E"/>
    <w:rsid w:val="001E7DBA"/>
    <w:rsid w:val="00225F64"/>
    <w:rsid w:val="00227496"/>
    <w:rsid w:val="00244DD9"/>
    <w:rsid w:val="002459EB"/>
    <w:rsid w:val="002630BF"/>
    <w:rsid w:val="00267F5D"/>
    <w:rsid w:val="00295F59"/>
    <w:rsid w:val="002A6F09"/>
    <w:rsid w:val="002B2E3F"/>
    <w:rsid w:val="002D1991"/>
    <w:rsid w:val="002D30D2"/>
    <w:rsid w:val="002D3DD1"/>
    <w:rsid w:val="002E61C6"/>
    <w:rsid w:val="003107FD"/>
    <w:rsid w:val="00357432"/>
    <w:rsid w:val="003818EE"/>
    <w:rsid w:val="00386EE4"/>
    <w:rsid w:val="003A588F"/>
    <w:rsid w:val="003B12D4"/>
    <w:rsid w:val="003C316C"/>
    <w:rsid w:val="003E0049"/>
    <w:rsid w:val="003F7CA3"/>
    <w:rsid w:val="00403E2E"/>
    <w:rsid w:val="00407B4D"/>
    <w:rsid w:val="00440E42"/>
    <w:rsid w:val="0045130D"/>
    <w:rsid w:val="00475E41"/>
    <w:rsid w:val="00486361"/>
    <w:rsid w:val="004924D2"/>
    <w:rsid w:val="0049551A"/>
    <w:rsid w:val="00495F69"/>
    <w:rsid w:val="004D0495"/>
    <w:rsid w:val="004F0044"/>
    <w:rsid w:val="00523ADB"/>
    <w:rsid w:val="00527082"/>
    <w:rsid w:val="00537642"/>
    <w:rsid w:val="005408DF"/>
    <w:rsid w:val="00553C03"/>
    <w:rsid w:val="00556FB9"/>
    <w:rsid w:val="00557AAC"/>
    <w:rsid w:val="00562962"/>
    <w:rsid w:val="00563525"/>
    <w:rsid w:val="005773DB"/>
    <w:rsid w:val="00590BF3"/>
    <w:rsid w:val="0059643F"/>
    <w:rsid w:val="005A62F3"/>
    <w:rsid w:val="005B553F"/>
    <w:rsid w:val="005C573D"/>
    <w:rsid w:val="005E24C2"/>
    <w:rsid w:val="005E255F"/>
    <w:rsid w:val="005F4A4F"/>
    <w:rsid w:val="005F6EEC"/>
    <w:rsid w:val="00624820"/>
    <w:rsid w:val="0063696A"/>
    <w:rsid w:val="00641ECE"/>
    <w:rsid w:val="00646CFA"/>
    <w:rsid w:val="00647384"/>
    <w:rsid w:val="006532C5"/>
    <w:rsid w:val="006535AC"/>
    <w:rsid w:val="00663037"/>
    <w:rsid w:val="00670192"/>
    <w:rsid w:val="006908A0"/>
    <w:rsid w:val="006E2BB2"/>
    <w:rsid w:val="006E63E9"/>
    <w:rsid w:val="006F6322"/>
    <w:rsid w:val="007067FB"/>
    <w:rsid w:val="007106ED"/>
    <w:rsid w:val="00734E76"/>
    <w:rsid w:val="007648BA"/>
    <w:rsid w:val="00781058"/>
    <w:rsid w:val="00795439"/>
    <w:rsid w:val="007C2436"/>
    <w:rsid w:val="007C42B0"/>
    <w:rsid w:val="007C4E92"/>
    <w:rsid w:val="007C5822"/>
    <w:rsid w:val="007E0F29"/>
    <w:rsid w:val="007E6E01"/>
    <w:rsid w:val="00800166"/>
    <w:rsid w:val="0083196E"/>
    <w:rsid w:val="008402E4"/>
    <w:rsid w:val="008532B9"/>
    <w:rsid w:val="00885600"/>
    <w:rsid w:val="00885DEA"/>
    <w:rsid w:val="00886355"/>
    <w:rsid w:val="008A6DDA"/>
    <w:rsid w:val="008B1DAA"/>
    <w:rsid w:val="008B496F"/>
    <w:rsid w:val="008C72F6"/>
    <w:rsid w:val="008D6198"/>
    <w:rsid w:val="008F67CD"/>
    <w:rsid w:val="009028F5"/>
    <w:rsid w:val="00923D6D"/>
    <w:rsid w:val="009327C4"/>
    <w:rsid w:val="0095233B"/>
    <w:rsid w:val="00967186"/>
    <w:rsid w:val="00970FA3"/>
    <w:rsid w:val="009810D2"/>
    <w:rsid w:val="00984B85"/>
    <w:rsid w:val="00987138"/>
    <w:rsid w:val="00990622"/>
    <w:rsid w:val="0099247F"/>
    <w:rsid w:val="0099536E"/>
    <w:rsid w:val="009C2BA2"/>
    <w:rsid w:val="009D63BA"/>
    <w:rsid w:val="00A072CE"/>
    <w:rsid w:val="00A0759D"/>
    <w:rsid w:val="00A10DAF"/>
    <w:rsid w:val="00A27454"/>
    <w:rsid w:val="00A27BA5"/>
    <w:rsid w:val="00A37F38"/>
    <w:rsid w:val="00A4595E"/>
    <w:rsid w:val="00A53B43"/>
    <w:rsid w:val="00AA0A70"/>
    <w:rsid w:val="00AE125E"/>
    <w:rsid w:val="00AF43AA"/>
    <w:rsid w:val="00B05081"/>
    <w:rsid w:val="00B353AC"/>
    <w:rsid w:val="00B55DAC"/>
    <w:rsid w:val="00B56894"/>
    <w:rsid w:val="00B64643"/>
    <w:rsid w:val="00B77558"/>
    <w:rsid w:val="00B84788"/>
    <w:rsid w:val="00B8552C"/>
    <w:rsid w:val="00B8638C"/>
    <w:rsid w:val="00B9530E"/>
    <w:rsid w:val="00BA512E"/>
    <w:rsid w:val="00BC62E3"/>
    <w:rsid w:val="00BC722C"/>
    <w:rsid w:val="00BD280C"/>
    <w:rsid w:val="00C203E9"/>
    <w:rsid w:val="00C304F8"/>
    <w:rsid w:val="00C412F4"/>
    <w:rsid w:val="00C50B3B"/>
    <w:rsid w:val="00C547C3"/>
    <w:rsid w:val="00C73324"/>
    <w:rsid w:val="00C872AD"/>
    <w:rsid w:val="00CD24FE"/>
    <w:rsid w:val="00CD69C0"/>
    <w:rsid w:val="00CD6C15"/>
    <w:rsid w:val="00CE6D21"/>
    <w:rsid w:val="00CF1661"/>
    <w:rsid w:val="00CF59D8"/>
    <w:rsid w:val="00CF63C8"/>
    <w:rsid w:val="00D01614"/>
    <w:rsid w:val="00D04344"/>
    <w:rsid w:val="00D20BFE"/>
    <w:rsid w:val="00D25ECE"/>
    <w:rsid w:val="00D43FF4"/>
    <w:rsid w:val="00D4488C"/>
    <w:rsid w:val="00D84CEE"/>
    <w:rsid w:val="00DA5EA8"/>
    <w:rsid w:val="00DE3865"/>
    <w:rsid w:val="00E21BD6"/>
    <w:rsid w:val="00E2238D"/>
    <w:rsid w:val="00E23DE4"/>
    <w:rsid w:val="00E24A1D"/>
    <w:rsid w:val="00E41838"/>
    <w:rsid w:val="00E634A3"/>
    <w:rsid w:val="00E81B17"/>
    <w:rsid w:val="00E81BA5"/>
    <w:rsid w:val="00E820C4"/>
    <w:rsid w:val="00E96122"/>
    <w:rsid w:val="00E9770F"/>
    <w:rsid w:val="00EA0B4F"/>
    <w:rsid w:val="00EA300D"/>
    <w:rsid w:val="00EA4CB4"/>
    <w:rsid w:val="00EB52DA"/>
    <w:rsid w:val="00EF3D29"/>
    <w:rsid w:val="00F42670"/>
    <w:rsid w:val="00F45A82"/>
    <w:rsid w:val="00F46F18"/>
    <w:rsid w:val="00F52475"/>
    <w:rsid w:val="00F5656F"/>
    <w:rsid w:val="00F7271A"/>
    <w:rsid w:val="00F74553"/>
    <w:rsid w:val="00F9351C"/>
    <w:rsid w:val="00FB3166"/>
    <w:rsid w:val="00FE084C"/>
    <w:rsid w:val="00FF73B2"/>
    <w:rsid w:val="07ECA1CD"/>
    <w:rsid w:val="0934D01E"/>
    <w:rsid w:val="0BE1EB8A"/>
    <w:rsid w:val="0C4641F1"/>
    <w:rsid w:val="0DE43FC9"/>
    <w:rsid w:val="0E2C4991"/>
    <w:rsid w:val="0F65A678"/>
    <w:rsid w:val="133E970D"/>
    <w:rsid w:val="15208491"/>
    <w:rsid w:val="1FC87BE6"/>
    <w:rsid w:val="27553201"/>
    <w:rsid w:val="2834AC0C"/>
    <w:rsid w:val="28C0920F"/>
    <w:rsid w:val="307C62B3"/>
    <w:rsid w:val="33D3201F"/>
    <w:rsid w:val="33F97F03"/>
    <w:rsid w:val="353775C2"/>
    <w:rsid w:val="366A1DC5"/>
    <w:rsid w:val="36AD390D"/>
    <w:rsid w:val="37537342"/>
    <w:rsid w:val="3861A20E"/>
    <w:rsid w:val="38F8D191"/>
    <w:rsid w:val="3ABAAF08"/>
    <w:rsid w:val="3B651A3D"/>
    <w:rsid w:val="3DF97307"/>
    <w:rsid w:val="40B6CD2B"/>
    <w:rsid w:val="418BB5B6"/>
    <w:rsid w:val="43423B10"/>
    <w:rsid w:val="4510F4CA"/>
    <w:rsid w:val="4663633C"/>
    <w:rsid w:val="4686209D"/>
    <w:rsid w:val="4851A16D"/>
    <w:rsid w:val="491E6AC5"/>
    <w:rsid w:val="49F1AF4D"/>
    <w:rsid w:val="4B86C213"/>
    <w:rsid w:val="4C107D20"/>
    <w:rsid w:val="5105929B"/>
    <w:rsid w:val="511E2505"/>
    <w:rsid w:val="529E43D6"/>
    <w:rsid w:val="552BAB20"/>
    <w:rsid w:val="574E8DBA"/>
    <w:rsid w:val="59E45699"/>
    <w:rsid w:val="59F7945F"/>
    <w:rsid w:val="5DB75C7E"/>
    <w:rsid w:val="5E398FC0"/>
    <w:rsid w:val="5FF48763"/>
    <w:rsid w:val="601DA831"/>
    <w:rsid w:val="60A50F37"/>
    <w:rsid w:val="62D8AE4E"/>
    <w:rsid w:val="644DDA21"/>
    <w:rsid w:val="64C75676"/>
    <w:rsid w:val="66B45F28"/>
    <w:rsid w:val="68630AD1"/>
    <w:rsid w:val="6CCA48FF"/>
    <w:rsid w:val="7463349D"/>
    <w:rsid w:val="755FADFE"/>
    <w:rsid w:val="77208EC1"/>
    <w:rsid w:val="7789F335"/>
    <w:rsid w:val="799FC019"/>
    <w:rsid w:val="7F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4B006B"/>
  <w15:chartTrackingRefBased/>
  <w15:docId w15:val="{F7665F57-C017-4F13-B158-DF84D7057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525"/>
    <w:pPr>
      <w:spacing w:after="0" w:line="240" w:lineRule="auto"/>
    </w:pPr>
    <w:rPr>
      <w:rFonts w:ascii="Calibri" w:eastAsia="Times New Roman" w:hAnsi="Calibri" w:cs="Times New Roman"/>
      <w:sz w:val="20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6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63525"/>
    <w:pPr>
      <w:autoSpaceDE w:val="0"/>
      <w:autoSpaceDN w:val="0"/>
      <w:adjustRightInd w:val="0"/>
      <w:spacing w:before="160" w:after="80" w:line="260" w:lineRule="exact"/>
      <w:outlineLvl w:val="1"/>
    </w:pPr>
    <w:rPr>
      <w:rFonts w:cs="ArialMT"/>
      <w:b/>
      <w:caps/>
      <w:color w:val="FFFFF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63525"/>
    <w:rPr>
      <w:rFonts w:ascii="Calibri" w:eastAsia="Times New Roman" w:hAnsi="Calibri" w:cs="ArialMT"/>
      <w:b/>
      <w:caps/>
      <w:color w:val="FFFFFF"/>
      <w:sz w:val="20"/>
      <w:szCs w:val="2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563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525"/>
    <w:rPr>
      <w:rFonts w:ascii="Calibri" w:eastAsia="Times New Roman" w:hAnsi="Calibri" w:cs="Times New Roman"/>
      <w:sz w:val="20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563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525"/>
    <w:rPr>
      <w:rFonts w:ascii="Calibri" w:eastAsia="Times New Roman" w:hAnsi="Calibri" w:cs="Times New Roman"/>
      <w:sz w:val="20"/>
      <w:szCs w:val="24"/>
      <w:lang w:eastAsia="en-AU"/>
    </w:rPr>
  </w:style>
  <w:style w:type="paragraph" w:customStyle="1" w:styleId="ResponseChar">
    <w:name w:val="Response Char"/>
    <w:basedOn w:val="Normal"/>
    <w:link w:val="ResponseCharChar"/>
    <w:rsid w:val="00563525"/>
    <w:pPr>
      <w:autoSpaceDE w:val="0"/>
      <w:autoSpaceDN w:val="0"/>
      <w:adjustRightInd w:val="0"/>
      <w:spacing w:before="80" w:after="120" w:line="260" w:lineRule="exact"/>
    </w:pPr>
    <w:rPr>
      <w:rFonts w:ascii="Georgia" w:hAnsi="Georgia" w:cs="ArialMT"/>
      <w:color w:val="003366"/>
      <w:sz w:val="22"/>
    </w:rPr>
  </w:style>
  <w:style w:type="character" w:customStyle="1" w:styleId="ResponseCharChar">
    <w:name w:val="Response Char Char"/>
    <w:link w:val="ResponseChar"/>
    <w:rsid w:val="00563525"/>
    <w:rPr>
      <w:rFonts w:ascii="Georgia" w:eastAsia="Times New Roman" w:hAnsi="Georgia" w:cs="ArialMT"/>
      <w:color w:val="003366"/>
      <w:szCs w:val="24"/>
      <w:lang w:eastAsia="en-AU"/>
    </w:rPr>
  </w:style>
  <w:style w:type="character" w:styleId="Hyperlink">
    <w:name w:val="Hyperlink"/>
    <w:rsid w:val="00563525"/>
    <w:rPr>
      <w:i/>
      <w:color w:val="336699"/>
      <w:u w:val="none"/>
    </w:rPr>
  </w:style>
  <w:style w:type="paragraph" w:styleId="ListParagraph">
    <w:name w:val="List Paragraph"/>
    <w:basedOn w:val="Normal"/>
    <w:uiPriority w:val="34"/>
    <w:qFormat/>
    <w:rsid w:val="005635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63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352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3525"/>
    <w:rPr>
      <w:rFonts w:ascii="Calibri" w:eastAsia="Times New Roman" w:hAnsi="Calibri" w:cs="Times New Roman"/>
      <w:sz w:val="20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07B4D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0BF"/>
    <w:rPr>
      <w:rFonts w:ascii="Calibri" w:eastAsia="Times New Roman" w:hAnsi="Calibri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0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0BF"/>
    <w:rPr>
      <w:rFonts w:ascii="Segoe UI" w:eastAsia="Times New Roman" w:hAnsi="Segoe UI" w:cs="Segoe UI"/>
      <w:sz w:val="18"/>
      <w:szCs w:val="18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B64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AU"/>
    </w:rPr>
  </w:style>
  <w:style w:type="table" w:styleId="TableGrid">
    <w:name w:val="Table Grid"/>
    <w:basedOn w:val="TableNormal"/>
    <w:uiPriority w:val="39"/>
    <w:rsid w:val="00B64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2BA2"/>
    <w:pPr>
      <w:spacing w:after="0" w:line="240" w:lineRule="auto"/>
    </w:pPr>
    <w:rPr>
      <w:rFonts w:ascii="Calibri" w:eastAsia="Times New Roman" w:hAnsi="Calibri" w:cs="Times New Roman"/>
      <w:sz w:val="20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96122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970FA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df.graduate-school.uq.edu.au/uq-career-development-scholarship-guidelin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.uq.edu.au/information-and-services/higher-degree-research/manage-my-candidature/research-progress-report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my.uq.edu.au/node/4204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86C50C70C943A8E4E23C5FC4C023" ma:contentTypeVersion="14" ma:contentTypeDescription="Create a new document." ma:contentTypeScope="" ma:versionID="0a69ef47f778fd65995a0585d59ad16b">
  <xsd:schema xmlns:xsd="http://www.w3.org/2001/XMLSchema" xmlns:xs="http://www.w3.org/2001/XMLSchema" xmlns:p="http://schemas.microsoft.com/office/2006/metadata/properties" xmlns:ns3="71346f24-2cda-4118-a089-3b1241319ce5" xmlns:ns4="f1004c9b-85c7-493d-b603-fe462df8ee31" targetNamespace="http://schemas.microsoft.com/office/2006/metadata/properties" ma:root="true" ma:fieldsID="52a7aa4a9bfc012c85588b6167a9109a" ns3:_="" ns4:_="">
    <xsd:import namespace="71346f24-2cda-4118-a089-3b1241319ce5"/>
    <xsd:import namespace="f1004c9b-85c7-493d-b603-fe462df8ee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46f24-2cda-4118-a089-3b1241319c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04c9b-85c7-493d-b603-fe462df8e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E51F60-58C5-4994-8CF4-662DC6063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46f24-2cda-4118-a089-3b1241319ce5"/>
    <ds:schemaRef ds:uri="f1004c9b-85c7-493d-b603-fe462df8e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52D788-C723-45BE-A222-AB84A798BA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BF4D3C-C5BF-4921-BB64-CD8E28E2EF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wanson</dc:creator>
  <cp:keywords/>
  <dc:description/>
  <cp:lastModifiedBy>Kate Swanson</cp:lastModifiedBy>
  <cp:revision>2</cp:revision>
  <dcterms:created xsi:type="dcterms:W3CDTF">2023-12-13T07:00:00Z</dcterms:created>
  <dcterms:modified xsi:type="dcterms:W3CDTF">2023-12-13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6-27T00:17:4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3dffe89e-535c-41fd-9fe3-0a70475475d9</vt:lpwstr>
  </property>
  <property fmtid="{D5CDD505-2E9C-101B-9397-08002B2CF9AE}" pid="8" name="MSIP_Label_0f488380-630a-4f55-a077-a19445e3f360_ContentBits">
    <vt:lpwstr>0</vt:lpwstr>
  </property>
  <property fmtid="{D5CDD505-2E9C-101B-9397-08002B2CF9AE}" pid="9" name="ContentTypeId">
    <vt:lpwstr>0x0101004D1386C50C70C943A8E4E23C5FC4C023</vt:lpwstr>
  </property>
  <property fmtid="{D5CDD505-2E9C-101B-9397-08002B2CF9AE}" pid="10" name="GrammarlyDocumentId">
    <vt:lpwstr>99477377dc3811a1e109d701f0b894c2219d7ba87ea08467235b8d453cd9eb8a</vt:lpwstr>
  </property>
</Properties>
</file>